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611E" w:rsidRPr="0062286F" w:rsidRDefault="000B611E">
      <w:pPr>
        <w:ind w:left="851"/>
        <w:jc w:val="both"/>
        <w:rPr>
          <w:rFonts w:ascii="Arial" w:hAnsi="Arial" w:cs="Arial"/>
          <w:sz w:val="22"/>
          <w:szCs w:val="22"/>
        </w:rPr>
      </w:pPr>
    </w:p>
    <w:p w:rsidR="00CA19B3" w:rsidRPr="0062286F" w:rsidRDefault="00AA4C04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 xml:space="preserve">A </w:t>
      </w:r>
      <w:r w:rsidR="00CA19B3" w:rsidRPr="0062286F">
        <w:rPr>
          <w:rFonts w:ascii="Arial" w:hAnsi="Arial" w:cs="Arial"/>
          <w:sz w:val="22"/>
          <w:szCs w:val="22"/>
          <w:lang w:val="en-US"/>
        </w:rPr>
        <w:t>Match the modals and modal perfect with their uses in II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I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65875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Pr="0062286F">
        <w:rPr>
          <w:rFonts w:ascii="Arial" w:hAnsi="Arial" w:cs="Arial"/>
          <w:sz w:val="22"/>
          <w:szCs w:val="22"/>
          <w:lang w:val="en-US"/>
        </w:rPr>
        <w:t>II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. Shall I help you with that heavy bag?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a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. a logical conclusion about a past event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You should have done all the homework.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b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. formal request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. She didn’t answer the phone so she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c. prohibition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us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left.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d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. offer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4. I need to clean my room. I promised my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e. unfulfilled expectation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um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that I would.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65875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f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. obligation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5. I think that they might have left.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</w:r>
      <w:r w:rsidR="00A65875" w:rsidRPr="0062286F">
        <w:rPr>
          <w:rFonts w:ascii="Arial" w:hAnsi="Arial" w:cs="Arial"/>
          <w:sz w:val="22"/>
          <w:szCs w:val="22"/>
          <w:lang w:val="en-US"/>
        </w:rPr>
        <w:tab/>
      </w:r>
      <w:r w:rsidR="00AA4C04" w:rsidRPr="0062286F">
        <w:rPr>
          <w:rFonts w:ascii="Arial" w:hAnsi="Arial" w:cs="Arial"/>
          <w:sz w:val="22"/>
          <w:szCs w:val="22"/>
          <w:lang w:val="en-US"/>
        </w:rPr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g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. advice which was not followed</w:t>
      </w:r>
    </w:p>
    <w:p w:rsidR="00CA19B3" w:rsidRPr="0062286F" w:rsidRDefault="00CA19B3" w:rsidP="008C680E">
      <w:pPr>
        <w:autoSpaceDE w:val="0"/>
        <w:autoSpaceDN w:val="0"/>
        <w:adjustRightInd w:val="0"/>
        <w:ind w:left="4248" w:hanging="4248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6. Would you sign your name here, please? </w:t>
      </w:r>
      <w:r w:rsidR="00AA4C04" w:rsidRPr="0062286F">
        <w:rPr>
          <w:rFonts w:ascii="Arial" w:hAnsi="Arial" w:cs="Arial"/>
          <w:sz w:val="22"/>
          <w:szCs w:val="22"/>
          <w:lang w:val="en-US"/>
        </w:rPr>
        <w:tab/>
        <w:t>____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h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. a guess about something which happened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7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t’s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not fair. I ought to have received a prize too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8. You mustn’t use this computer.</w:t>
      </w:r>
    </w:p>
    <w:p w:rsidR="00AA4C04" w:rsidRPr="0062286F" w:rsidRDefault="00AA4C04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</w:p>
    <w:p w:rsidR="00CA19B3" w:rsidRPr="0062286F" w:rsidRDefault="00AA4C04" w:rsidP="00CA19B3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 xml:space="preserve">B </w:t>
      </w:r>
      <w:r w:rsidR="00CA19B3" w:rsidRPr="0062286F">
        <w:rPr>
          <w:rFonts w:ascii="Arial" w:hAnsi="Arial" w:cs="Arial"/>
          <w:b/>
          <w:sz w:val="22"/>
          <w:szCs w:val="22"/>
          <w:lang w:val="en-US"/>
        </w:rPr>
        <w:t>Choose the correct answer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1. She (could walk / could have walked) before she was a year old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The party was supposed to be a secret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You (shouldn’t say / shouldn’t have said) anything.</w:t>
      </w:r>
      <w:proofErr w:type="gramEnd"/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3. I’m not sure, but I (might leave / might have left) early tonight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4. I’m not afraid to go alone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You (needn’t have come / needn’t come) with me.</w:t>
      </w:r>
      <w:proofErr w:type="gramEnd"/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5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t’s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late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You (must be / must have been) very tired.</w:t>
      </w:r>
      <w:proofErr w:type="gramEnd"/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6. You (ought to introduce / ought to have introduced) me to your friends. I didn’t know anyone’s name.</w:t>
      </w:r>
    </w:p>
    <w:p w:rsidR="00AA4C04" w:rsidRPr="0062286F" w:rsidRDefault="00AA4C04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>C Complete the sentences with the correct form of the verbs in brackets. Use a modal perfect</w:t>
      </w:r>
      <w:r w:rsidRPr="0062286F">
        <w:rPr>
          <w:rFonts w:ascii="Arial" w:hAnsi="Arial" w:cs="Arial"/>
          <w:sz w:val="22"/>
          <w:szCs w:val="22"/>
          <w:lang w:val="en-US"/>
        </w:rPr>
        <w:t>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. Nobody told her anything about the argument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She ......................................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(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know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) about it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We arrived too early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We ......................................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(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be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) in such a hurry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She ......................................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(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leave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) the office because her coat and bag aren’t here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4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 ......................................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(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drive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) to work, but the weather was so nice that I decided to walk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5. It’s possible that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 ......................................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(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forge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) to tell Joe about the meeting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6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You ......................................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(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call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>) her on her birthday. She never forgets to call you.</w:t>
      </w:r>
    </w:p>
    <w:p w:rsidR="00AA4C04" w:rsidRPr="0062286F" w:rsidRDefault="00AA4C04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>D Rewrite each sentence using a modal or modal perfect. There may be more than one answer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1. It isn’t necessary for them to finish the job tonight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They ......................................................................................................................</w:t>
      </w:r>
      <w:proofErr w:type="gramEnd"/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t’s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possible that I took your jacket by mistake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 ......................................................................................................................</w:t>
      </w:r>
      <w:proofErr w:type="gramEnd"/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3. That man knows how to speak four languages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That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an ......................................................................................................................</w:t>
      </w:r>
      <w:proofErr w:type="gramEnd"/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4. I didn’t wear a sunhat, and now my head hurts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My head hurts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 ......................................................................................................................</w:t>
      </w:r>
      <w:proofErr w:type="gramEnd"/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5. It rained last night so the grass is wet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It .....................................................................................................................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. The grass is wet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6. The man you saw wasn’t Jack. He’s been abroad since the summer.</w:t>
      </w:r>
    </w:p>
    <w:p w:rsidR="00CA19B3" w:rsidRPr="0062286F" w:rsidRDefault="00CA19B3" w:rsidP="00CA19B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proofErr w:type="spellStart"/>
      <w:proofErr w:type="gramStart"/>
      <w:r w:rsidRPr="0062286F">
        <w:rPr>
          <w:rFonts w:ascii="Arial" w:hAnsi="Arial" w:cs="Arial"/>
          <w:sz w:val="22"/>
          <w:szCs w:val="22"/>
        </w:rPr>
        <w:t>You</w:t>
      </w:r>
      <w:proofErr w:type="spellEnd"/>
      <w:r w:rsidRPr="0062286F">
        <w:rPr>
          <w:rFonts w:ascii="Arial" w:hAnsi="Arial" w:cs="Arial"/>
          <w:sz w:val="22"/>
          <w:szCs w:val="22"/>
        </w:rPr>
        <w:t xml:space="preserve"> ......................................................................................................................</w:t>
      </w:r>
      <w:proofErr w:type="gramEnd"/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/>
      </w:tblPr>
      <w:tblGrid>
        <w:gridCol w:w="7905"/>
      </w:tblGrid>
      <w:tr w:rsidR="00AA4C04" w:rsidRPr="00406CB3" w:rsidTr="00AA4C04">
        <w:trPr>
          <w:trHeight w:val="250"/>
        </w:trPr>
        <w:tc>
          <w:tcPr>
            <w:tcW w:w="7905" w:type="dxa"/>
          </w:tcPr>
          <w:p w:rsidR="00AA4C04" w:rsidRPr="0062286F" w:rsidRDefault="007A53BC" w:rsidP="00AA4C04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62286F">
              <w:rPr>
                <w:rFonts w:ascii="Arial" w:hAnsi="Arial" w:cs="Arial"/>
                <w:b/>
                <w:sz w:val="22"/>
                <w:szCs w:val="22"/>
                <w:lang w:val="en-US"/>
              </w:rPr>
              <w:t>E</w:t>
            </w:r>
            <w:r w:rsidR="00AA4C04" w:rsidRPr="0062286F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US"/>
              </w:rPr>
              <w:t xml:space="preserve">Fill in the blanks with a </w:t>
            </w:r>
            <w:r w:rsidR="00AA4C04" w:rsidRPr="0062286F">
              <w:rPr>
                <w:rFonts w:ascii="Arial" w:hAnsi="Arial" w:cs="Arial"/>
                <w:b/>
                <w:i/>
                <w:iCs/>
                <w:color w:val="000000"/>
                <w:sz w:val="22"/>
                <w:szCs w:val="22"/>
                <w:lang w:val="en-US"/>
              </w:rPr>
              <w:t>modal form</w:t>
            </w:r>
            <w:r w:rsidR="00AA4C04" w:rsidRPr="0062286F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US"/>
              </w:rPr>
              <w:t xml:space="preserve"> from the </w:t>
            </w:r>
            <w:proofErr w:type="gramStart"/>
            <w:r w:rsidR="00AA4C04" w:rsidRPr="0062286F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US"/>
              </w:rPr>
              <w:t>box !</w:t>
            </w:r>
            <w:proofErr w:type="gramEnd"/>
          </w:p>
          <w:p w:rsidR="00AA4C04" w:rsidRPr="0062286F" w:rsidRDefault="00AA4C04" w:rsidP="00AA4C04">
            <w:pPr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2286F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CAN CAN’T - COULD  COULDN’T - DIDN’T NEED TO - MUST – MUSTN’T - NEEDN‘T</w:t>
            </w:r>
          </w:p>
        </w:tc>
      </w:tr>
    </w:tbl>
    <w:p w:rsidR="00AA4C04" w:rsidRPr="0062286F" w:rsidRDefault="00AA4C04" w:rsidP="00AA4C04">
      <w:pPr>
        <w:pStyle w:val="Default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. You’ve got plenty of time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You __________________ hurry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There’s a knock at the door. I’m expecting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Paul 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It __________________ be him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. I can’t get my phone to work. It __________________ be out of order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lastRenderedPageBreak/>
        <w:t xml:space="preserve">4. __________________ I ask you a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question ?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5. That was excellent work. But I __________________ do it without you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6. She __________________ be 35. She looks older than that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7. I __________________ go to work on Saturdays. It’s my day off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8. Tom has given me a letter to post. I __________________ forget to post it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9. Ann stayed in bed this morning because she __________________ go to work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0. He __________________ play chess when he was young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1. You __________________ drive a car when you’re 18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2. Jack spends the whole day just walking around. He __________________ have a job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3. When I was in school I __________________ do a hand stand, but now I’m too old. I __________________ do one any more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4. My mother keeps telling me that we __________________ wash our hands before we sit down at the dinner table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5. You __________________ forget to turn off the lights when you go to bed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6. When I was a child I __________________ understand adults, now that I’m an adult I __________________ understand children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7. Sally looks sad and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worried 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She __________________ have a problem with something. </w:t>
      </w:r>
    </w:p>
    <w:p w:rsidR="00AA4C04" w:rsidRPr="0062286F" w:rsidRDefault="00AA4C04" w:rsidP="00AA4C04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8. __________________ I see your passport please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9. He’ _sees very badly, so he __________________ wear glasses all the time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0. I __________________ take a taxi because the bus was on time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1. He owns a very expensive house. He __________________ be a rich person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2. I __________________ swim well when I was a child. I even won the school championships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3. You __________________ go to the grocery store. We have some milk in the fridge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4. I __________________ find my keys. I probably left them at my mother’s place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5. You __________________ buy the tickets. I got two for free from dad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6. She __________________ speak so rudely to her parents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7. The teacher always tells us we __________________ cheat during a test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8. I __________________ stop laughing. The joke was so funny. </w:t>
      </w:r>
    </w:p>
    <w:p w:rsidR="00AA4C04" w:rsidRPr="0062286F" w:rsidRDefault="00AA4C04" w:rsidP="00AA4C04">
      <w:pPr>
        <w:pStyle w:val="Default"/>
        <w:spacing w:after="45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9. I __________________ look at you. You’re so dirty. What were you up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to ?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AA4C04" w:rsidRPr="0062286F" w:rsidRDefault="00AA4C04" w:rsidP="00AA4C04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0. __________________ you turn down the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volume ?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– _It’s too loud. </w:t>
      </w:r>
    </w:p>
    <w:p w:rsidR="00AA4C04" w:rsidRDefault="00AA4C04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62286F" w:rsidRPr="0062286F" w:rsidRDefault="0062286F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7A53BC" w:rsidP="00AA4C04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>F</w:t>
      </w:r>
      <w:r w:rsidR="00F0337A" w:rsidRPr="0062286F">
        <w:rPr>
          <w:rFonts w:ascii="Arial" w:hAnsi="Arial" w:cs="Arial"/>
          <w:sz w:val="22"/>
          <w:szCs w:val="22"/>
          <w:lang w:val="en-US"/>
        </w:rPr>
        <w:t xml:space="preserve">Rewrite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the following sentences using modals: </w:t>
      </w:r>
      <w:r w:rsidRPr="0062286F">
        <w:rPr>
          <w:rFonts w:ascii="Arial" w:hAnsi="Arial" w:cs="Arial"/>
          <w:b/>
          <w:sz w:val="22"/>
          <w:szCs w:val="22"/>
          <w:lang w:val="en-US"/>
        </w:rPr>
        <w:t>can, can’t, might, mightn’t, must and mustn’t</w:t>
      </w:r>
    </w:p>
    <w:p w:rsidR="00A65875" w:rsidRPr="0062286F" w:rsidRDefault="00A65875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65875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t’s possible she didn’t pass her exam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Don’t tell Susan what happened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t’s impossible you’re hungry again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Of course! I will take after your son while you’re out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 think you have left your umbrella in the car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This is unbelievable! You got it!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’m sure he has a big garden in his house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 promised Sue I’d phone her before she leaves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My mum said the dog maybe doesn’t need the pills anymore</w:t>
      </w:r>
    </w:p>
    <w:p w:rsidR="007A53BC" w:rsidRPr="0062286F" w:rsidRDefault="007A53BC" w:rsidP="007A53BC">
      <w:pPr>
        <w:pStyle w:val="Prrafodelista"/>
        <w:numPr>
          <w:ilvl w:val="0"/>
          <w:numId w:val="2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He really has skills to remember several phone numbers</w:t>
      </w:r>
    </w:p>
    <w:p w:rsidR="00A65875" w:rsidRPr="0062286F" w:rsidRDefault="00A65875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D5053F" w:rsidRPr="0062286F" w:rsidRDefault="00D5053F" w:rsidP="00D5053F">
      <w:pPr>
        <w:pStyle w:val="Default"/>
        <w:rPr>
          <w:rFonts w:ascii="Arial" w:hAnsi="Arial" w:cs="Arial"/>
          <w:lang w:val="en-US"/>
        </w:rPr>
      </w:pPr>
    </w:p>
    <w:p w:rsidR="00D5053F" w:rsidRPr="0062286F" w:rsidRDefault="00830D64" w:rsidP="00D5053F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>G</w:t>
      </w:r>
      <w:r w:rsidR="00D5053F" w:rsidRPr="0062286F">
        <w:rPr>
          <w:rFonts w:ascii="Arial" w:hAnsi="Arial" w:cs="Arial"/>
          <w:i/>
          <w:iCs/>
          <w:sz w:val="23"/>
          <w:szCs w:val="23"/>
          <w:lang w:val="en-US"/>
        </w:rPr>
        <w:t xml:space="preserve">Complete each sentence B so that it has a similar meaning to sentence A. Use a modal verb from the box and the correct form of the verb in </w:t>
      </w:r>
      <w:proofErr w:type="gramStart"/>
      <w:r w:rsidR="00D5053F" w:rsidRPr="0062286F">
        <w:rPr>
          <w:rFonts w:ascii="Arial" w:hAnsi="Arial" w:cs="Arial"/>
          <w:i/>
          <w:iCs/>
          <w:sz w:val="23"/>
          <w:szCs w:val="23"/>
          <w:lang w:val="en-US"/>
        </w:rPr>
        <w:t>brackets !</w:t>
      </w:r>
      <w:proofErr w:type="gramEnd"/>
      <w:r w:rsidR="00D5053F" w:rsidRPr="0062286F">
        <w:rPr>
          <w:rFonts w:ascii="Arial" w:hAnsi="Arial" w:cs="Arial"/>
          <w:iCs/>
          <w:sz w:val="23"/>
          <w:szCs w:val="23"/>
          <w:lang w:val="en-US"/>
        </w:rPr>
        <w:t xml:space="preserve">  CAN’T   MAY   MIGHT NOT   MUST</w:t>
      </w:r>
    </w:p>
    <w:p w:rsidR="00D5053F" w:rsidRPr="0062286F" w:rsidRDefault="00D5053F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E0111A" w:rsidRPr="0062286F" w:rsidRDefault="00D5053F" w:rsidP="00E0111A">
      <w:pPr>
        <w:pStyle w:val="Prrafodelista"/>
        <w:numPr>
          <w:ilvl w:val="0"/>
          <w:numId w:val="4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A: I’m sure schools 50 years ago weren’t the same as</w:t>
      </w:r>
    </w:p>
    <w:p w:rsidR="00E0111A" w:rsidRPr="0062286F" w:rsidRDefault="00E0111A" w:rsidP="0062286F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Schools 50 years ago ________________________ very different from nowadays. </w:t>
      </w:r>
    </w:p>
    <w:p w:rsidR="00E0111A" w:rsidRPr="0062286F" w:rsidRDefault="00E0111A" w:rsidP="00E0111A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r w:rsidRPr="0062286F">
        <w:rPr>
          <w:rFonts w:ascii="Arial" w:hAnsi="Arial" w:cs="Arial"/>
          <w:color w:val="000000"/>
          <w:sz w:val="23"/>
          <w:szCs w:val="23"/>
        </w:rPr>
        <w:lastRenderedPageBreak/>
        <w:t xml:space="preserve">A: It’s possible Josef went to school by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us .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(TAKE) </w:t>
      </w:r>
    </w:p>
    <w:p w:rsidR="00E0111A" w:rsidRPr="0062286F" w:rsidRDefault="00E0111A" w:rsidP="00E0111A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osef ___________________________ the bus to school. </w:t>
      </w:r>
    </w:p>
    <w:p w:rsidR="00E0111A" w:rsidRPr="0062286F" w:rsidRDefault="00E0111A" w:rsidP="00E0111A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62286F">
        <w:rPr>
          <w:rFonts w:ascii="Arial" w:hAnsi="Arial" w:cs="Arial"/>
          <w:color w:val="000000"/>
          <w:sz w:val="23"/>
          <w:szCs w:val="23"/>
        </w:rPr>
        <w:t xml:space="preserve">A: I’m sure their holiday wasn’t very nice because the weather was so bad (HAVE). </w:t>
      </w:r>
    </w:p>
    <w:p w:rsidR="00E0111A" w:rsidRPr="0062286F" w:rsidRDefault="00E0111A" w:rsidP="00E0111A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With such terrible weather , they ___________________________ a very nice holiday </w:t>
      </w:r>
    </w:p>
    <w:p w:rsidR="00E0111A" w:rsidRPr="0062286F" w:rsidRDefault="00E0111A" w:rsidP="00E0111A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62286F">
        <w:rPr>
          <w:rFonts w:ascii="Arial" w:hAnsi="Arial" w:cs="Arial"/>
          <w:color w:val="000000"/>
          <w:sz w:val="23"/>
          <w:szCs w:val="23"/>
        </w:rPr>
        <w:t xml:space="preserve">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 wonder if Jane remembers how to get here (FORGET). </w:t>
      </w:r>
    </w:p>
    <w:p w:rsidR="00E0111A" w:rsidRPr="0062286F" w:rsidRDefault="00E0111A" w:rsidP="00E0111A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ane ____________________________ how to get here. </w:t>
      </w:r>
    </w:p>
    <w:p w:rsidR="00E0111A" w:rsidRPr="0062286F" w:rsidRDefault="00E0111A" w:rsidP="008D7F56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’m sure Chloe isn’t still looking for her watch(FIND). </w:t>
      </w:r>
    </w:p>
    <w:p w:rsidR="008D7F56" w:rsidRPr="0062286F" w:rsidRDefault="008D7F56" w:rsidP="008D7F56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Chloe ______________________________ her watch by now. </w:t>
      </w:r>
    </w:p>
    <w:p w:rsidR="008D7F56" w:rsidRPr="0062286F" w:rsidRDefault="008D7F56" w:rsidP="008D7F56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We are going in the wrong direction (MISS). </w:t>
      </w:r>
    </w:p>
    <w:p w:rsidR="008D7F56" w:rsidRPr="0062286F" w:rsidRDefault="008D7F56" w:rsidP="008D7F56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Yes, we _______________________________ a turning. </w:t>
      </w:r>
    </w:p>
    <w:p w:rsidR="008D7F56" w:rsidRPr="0062286F" w:rsidRDefault="008D7F56" w:rsidP="008D7F56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Shakespeare and Voltaire weren’t alive at the same time, so they definitely never met (KNOW). </w:t>
      </w:r>
    </w:p>
    <w:p w:rsidR="008D7F56" w:rsidRPr="0062286F" w:rsidRDefault="008D7F56" w:rsidP="008D7F56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Shakespeare and Voltaire weren’t alive at the same time , so they __________________________ each other . </w:t>
      </w:r>
    </w:p>
    <w:p w:rsidR="008D7F56" w:rsidRPr="0062286F" w:rsidRDefault="008D7F56" w:rsidP="008D7F56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62286F">
        <w:rPr>
          <w:rFonts w:ascii="Arial" w:hAnsi="Arial" w:cs="Arial"/>
          <w:color w:val="000000"/>
          <w:sz w:val="23"/>
          <w:szCs w:val="23"/>
        </w:rPr>
        <w:t>A : Alison looks happy about her exam results, so she’s certainly done well (DO)</w:t>
      </w:r>
    </w:p>
    <w:p w:rsidR="008D7F56" w:rsidRPr="0062286F" w:rsidRDefault="008D7F56" w:rsidP="00830D64">
      <w:pPr>
        <w:pStyle w:val="Prrafodelista"/>
        <w:autoSpaceDE w:val="0"/>
        <w:autoSpaceDN w:val="0"/>
        <w:adjustRightInd w:val="0"/>
        <w:spacing w:after="44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Alison looks happy about her exam results, so she _____________________________ well. </w:t>
      </w:r>
    </w:p>
    <w:p w:rsidR="00830D64" w:rsidRPr="0062286F" w:rsidRDefault="008D7F56" w:rsidP="008D7F56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’m not sure its right to blame Ray for that mistake (MAKE).</w:t>
      </w:r>
    </w:p>
    <w:p w:rsidR="008D7F56" w:rsidRPr="0062286F" w:rsidRDefault="008D7F56" w:rsidP="00830D64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Ray ______________________________ that mistake</w:t>
      </w:r>
    </w:p>
    <w:p w:rsidR="00830D64" w:rsidRPr="0062286F" w:rsidRDefault="00830D64" w:rsidP="00830D64">
      <w:pPr>
        <w:pStyle w:val="Prrafodelista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oe can’t open the door. Maybe he can’t remember where he put the key (LOSE)</w:t>
      </w:r>
    </w:p>
    <w:p w:rsidR="00E0111A" w:rsidRPr="0062286F" w:rsidRDefault="00830D64" w:rsidP="00830D64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oe can’t open the door.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He _____________________________________ the key.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</w:t>
      </w:r>
    </w:p>
    <w:p w:rsidR="00D5053F" w:rsidRPr="0062286F" w:rsidRDefault="00D5053F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486367" w:rsidRPr="0062286F" w:rsidRDefault="00486367" w:rsidP="00486367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</w:p>
    <w:p w:rsidR="00486367" w:rsidRPr="0062286F" w:rsidRDefault="00486367" w:rsidP="007718A1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>H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 xml:space="preserve">Fill in the blanks using MUST, CAN’T, MAY, MIGHT, COULD, SHOULD, SHOULD’T and the PAST FORMS of them </w:t>
      </w:r>
    </w:p>
    <w:p w:rsidR="007718A1" w:rsidRPr="0062286F" w:rsidRDefault="007718A1" w:rsidP="007718A1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486367" w:rsidRPr="0062286F" w:rsidRDefault="00486367" w:rsidP="00486367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1</w:t>
      </w:r>
      <w:r w:rsidR="007718A1" w:rsidRPr="0062286F">
        <w:rPr>
          <w:rFonts w:ascii="Arial" w:hAnsi="Arial" w:cs="Arial"/>
          <w:color w:val="000000"/>
          <w:sz w:val="23"/>
          <w:szCs w:val="23"/>
          <w:lang w:val="en-US"/>
        </w:rPr>
        <w:t>.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Sally looks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worried 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She ________________________ a problem with something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HAV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)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</w:t>
      </w:r>
    </w:p>
    <w:p w:rsidR="00486367" w:rsidRPr="0062286F" w:rsidRDefault="00486367" w:rsidP="00486367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2. Bob ________________________ at school because I haven’t seen him all da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486367" w:rsidRPr="008C680E" w:rsidRDefault="00486367" w:rsidP="00486367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3. I ____________________________________________ you the money. Why didn’t you ask me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END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486367" w:rsidRPr="008C680E" w:rsidRDefault="00486367" w:rsidP="00486367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4. </w:t>
      </w:r>
      <w:proofErr w:type="spell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Mr</w:t>
      </w:r>
      <w:proofErr w:type="spell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Travis hasn’t come to work yet. He has never been late for work.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He ________________________ the bus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MISS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)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5. She knew everything about our plans. She ________________________ to our conversation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ISTEN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6. A: Will you come to my birthday party tomorrow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afternoon ?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</w:t>
      </w:r>
    </w:p>
    <w:p w:rsidR="007661A1" w:rsidRPr="008C680E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’m sorry but I ____________________________________________ because I have to look after my sister. </w:t>
      </w:r>
      <w:r w:rsidRPr="008C680E">
        <w:rPr>
          <w:rFonts w:ascii="Arial" w:hAnsi="Arial" w:cs="Arial"/>
          <w:color w:val="000000"/>
          <w:sz w:val="23"/>
          <w:szCs w:val="23"/>
          <w:lang w:val="en-US"/>
        </w:rPr>
        <w:t>(</w:t>
      </w:r>
      <w:r w:rsidRPr="008C680E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COME</w:t>
      </w:r>
      <w:r w:rsidRPr="008C680E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7. Timmy is a very good boy. He isn’t naughty, so he ________________________ that window. Somebody else ________________________ i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REAK 2X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8. The street is wet this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morning 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’m not sure but it __________________________________________ last nigh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RAIN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9. She ________________________ like an angel when she was a child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SING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0.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 talked to your science teacher yesterday. </w:t>
      </w:r>
    </w:p>
    <w:p w:rsidR="007661A1" w:rsidRPr="008C680E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You _____________________________________________ to her because she wasn’t at sch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o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ol yesterday. </w:t>
      </w:r>
      <w:r w:rsidRPr="008C680E">
        <w:rPr>
          <w:rFonts w:ascii="Arial" w:hAnsi="Arial" w:cs="Arial"/>
          <w:color w:val="000000"/>
          <w:sz w:val="23"/>
          <w:szCs w:val="23"/>
          <w:lang w:val="en-US"/>
        </w:rPr>
        <w:t>(</w:t>
      </w:r>
      <w:r w:rsidRPr="008C680E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TALK</w:t>
      </w:r>
      <w:r w:rsidRPr="008C680E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1. </w:t>
      </w:r>
      <w:proofErr w:type="spell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Mrs</w:t>
      </w:r>
      <w:proofErr w:type="spell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White bought a new fur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coat !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- She ________________________ the lotter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WIN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D5053F" w:rsidRPr="008C680E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2. He came home alone yesterday. You ________________________ him do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that ;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he ________________________ lost. </w:t>
      </w:r>
      <w:r w:rsidRPr="008C680E">
        <w:rPr>
          <w:rFonts w:ascii="Arial" w:hAnsi="Arial" w:cs="Arial"/>
          <w:color w:val="000000"/>
          <w:sz w:val="23"/>
          <w:szCs w:val="23"/>
          <w:lang w:val="en-US"/>
        </w:rPr>
        <w:t>(</w:t>
      </w:r>
      <w:r w:rsidRPr="008C680E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ET, GET</w:t>
      </w:r>
      <w:r w:rsidRPr="008C680E">
        <w:rPr>
          <w:rFonts w:ascii="Arial" w:hAnsi="Arial" w:cs="Arial"/>
          <w:color w:val="000000"/>
          <w:sz w:val="23"/>
          <w:szCs w:val="23"/>
          <w:lang w:val="en-US"/>
        </w:rPr>
        <w:t>)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13. He read the message but he ________________________ i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UNDERSTAND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14. The singer has got a sore throat so she ________________________ at the concer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SING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D5053F" w:rsidRPr="0062286F" w:rsidRDefault="007661A1" w:rsidP="0062286F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lastRenderedPageBreak/>
        <w:t>15. It _______________________________________Jack I saw in the park yesterday, bu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t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I’m not sure about i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6. 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W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e can’t wait any lon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g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r. Something ________________________ at once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DO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661A1" w:rsidRPr="0062286F" w:rsidRDefault="007661A1" w:rsidP="007661A1">
      <w:pPr>
        <w:autoSpaceDE w:val="0"/>
        <w:autoSpaceDN w:val="0"/>
        <w:adjustRightInd w:val="0"/>
        <w:spacing w:after="47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7. Everyone shouted in fear.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They ________________________ very afraid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)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8.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’m afraid Ted is 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w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tching TV again.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He ________________________ TV because his room is completely silent and dark. He _______________________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_ 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WATCH, SLEEP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19. I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c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n’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t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find my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bo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ok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 ______________________________________ on the bus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EAV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20. She ________________________ stupid. She teaches </w:t>
      </w:r>
      <w:proofErr w:type="spellStart"/>
      <w:r w:rsidR="007718A1" w:rsidRPr="0062286F">
        <w:rPr>
          <w:rFonts w:ascii="Arial" w:hAnsi="Arial" w:cs="Arial"/>
          <w:color w:val="000000"/>
          <w:sz w:val="23"/>
          <w:szCs w:val="23"/>
          <w:lang w:val="en-US"/>
        </w:rPr>
        <w:t>M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ths</w:t>
      </w:r>
      <w:proofErr w:type="spell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at the universit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21. She _______________________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_____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__________ to school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,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t’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s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Saturda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GO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661A1" w:rsidRPr="0062286F" w:rsidRDefault="007661A1" w:rsidP="007661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22. You were stupid to go skiing here. You ________________________ a leg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REAK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23. He looked so tired when I saw him. He ________________________ so hard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WORK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7661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>24. T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o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m__________________________________________ _t</w:t>
      </w:r>
      <w:r w:rsidR="00B17FC5" w:rsidRPr="0062286F">
        <w:rPr>
          <w:rFonts w:ascii="Arial" w:hAnsi="Arial" w:cs="Arial"/>
          <w:color w:val="000000"/>
          <w:sz w:val="23"/>
          <w:szCs w:val="23"/>
          <w:lang w:val="en-US"/>
        </w:rPr>
        <w:t>h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is because it is in French and Tom doesn’</w:t>
      </w:r>
      <w:r w:rsidR="007718A1" w:rsidRPr="0062286F">
        <w:rPr>
          <w:rFonts w:ascii="Arial" w:hAnsi="Arial" w:cs="Arial"/>
          <w:color w:val="000000"/>
          <w:sz w:val="23"/>
          <w:szCs w:val="23"/>
          <w:lang w:val="en-US"/>
        </w:rPr>
        <w:t>t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know French.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WRIT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661A1" w:rsidRPr="0062286F" w:rsidRDefault="007661A1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845701" w:rsidRPr="008C680E" w:rsidRDefault="00845701" w:rsidP="0084570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</w:p>
    <w:p w:rsidR="007661A1" w:rsidRPr="0062286F" w:rsidRDefault="00845701" w:rsidP="00845701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>I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Complete the spaces in the text by using a phrase from the list below!</w:t>
      </w:r>
    </w:p>
    <w:p w:rsidR="00845701" w:rsidRPr="0062286F" w:rsidRDefault="00845701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845701" w:rsidRPr="0062286F" w:rsidRDefault="00845701" w:rsidP="00845701">
      <w:pPr>
        <w:jc w:val="center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noProof/>
          <w:sz w:val="22"/>
          <w:szCs w:val="22"/>
          <w:lang w:val="es-ES" w:eastAsia="es-ES"/>
        </w:rPr>
        <w:drawing>
          <wp:inline distT="0" distB="0" distL="0" distR="0">
            <wp:extent cx="4707255" cy="1785938"/>
            <wp:effectExtent l="0" t="0" r="4445" b="508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8293" cy="179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701" w:rsidRPr="0062286F" w:rsidRDefault="00845701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845701" w:rsidRPr="0062286F" w:rsidRDefault="00845701" w:rsidP="00845701">
      <w:pPr>
        <w:pStyle w:val="Default"/>
        <w:rPr>
          <w:rFonts w:ascii="Arial" w:hAnsi="Arial" w:cs="Arial"/>
          <w:sz w:val="23"/>
          <w:szCs w:val="23"/>
          <w:lang w:val="en-US"/>
        </w:rPr>
      </w:pPr>
      <w:r w:rsidRPr="0062286F">
        <w:rPr>
          <w:rFonts w:ascii="Arial" w:hAnsi="Arial" w:cs="Arial"/>
          <w:sz w:val="23"/>
          <w:szCs w:val="23"/>
          <w:lang w:val="en-US"/>
        </w:rPr>
        <w:t xml:space="preserve">Easter Island, 3,000 km off the coast of Chile in the Pacific Ocean is very far from land. Today, it is a small island with few people or </w:t>
      </w:r>
      <w:proofErr w:type="gramStart"/>
      <w:r w:rsidRPr="0062286F">
        <w:rPr>
          <w:rFonts w:ascii="Arial" w:hAnsi="Arial" w:cs="Arial"/>
          <w:sz w:val="23"/>
          <w:szCs w:val="23"/>
          <w:lang w:val="en-US"/>
        </w:rPr>
        <w:t>trees ,</w:t>
      </w:r>
      <w:proofErr w:type="gramEnd"/>
      <w:r w:rsidRPr="0062286F">
        <w:rPr>
          <w:rFonts w:ascii="Arial" w:hAnsi="Arial" w:cs="Arial"/>
          <w:sz w:val="23"/>
          <w:szCs w:val="23"/>
          <w:lang w:val="en-US"/>
        </w:rPr>
        <w:t xml:space="preserve"> but at one time a lot of people lived there. Scientists believe that the original inhabitants _____________________________________ by accident. Around 100 people _______________________________ on the western coast of the island. </w:t>
      </w:r>
    </w:p>
    <w:p w:rsidR="00845701" w:rsidRPr="0062286F" w:rsidRDefault="00845701" w:rsidP="00845701">
      <w:pPr>
        <w:pStyle w:val="Default"/>
        <w:rPr>
          <w:rFonts w:ascii="Arial" w:hAnsi="Arial" w:cs="Arial"/>
          <w:sz w:val="23"/>
          <w:szCs w:val="23"/>
          <w:lang w:val="en-US"/>
        </w:rPr>
      </w:pPr>
      <w:r w:rsidRPr="0062286F">
        <w:rPr>
          <w:rFonts w:ascii="Arial" w:hAnsi="Arial" w:cs="Arial"/>
          <w:sz w:val="23"/>
          <w:szCs w:val="23"/>
          <w:lang w:val="en-US"/>
        </w:rPr>
        <w:t xml:space="preserve">But then the number of inhabitants increased too quickly. Scientists agree that the </w:t>
      </w:r>
      <w:proofErr w:type="gramStart"/>
      <w:r w:rsidRPr="0062286F">
        <w:rPr>
          <w:rFonts w:ascii="Arial" w:hAnsi="Arial" w:cs="Arial"/>
          <w:sz w:val="23"/>
          <w:szCs w:val="23"/>
          <w:lang w:val="en-US"/>
        </w:rPr>
        <w:t>inhabitants</w:t>
      </w:r>
      <w:proofErr w:type="gramEnd"/>
      <w:r w:rsidRPr="0062286F">
        <w:rPr>
          <w:rFonts w:ascii="Arial" w:hAnsi="Arial" w:cs="Arial"/>
          <w:sz w:val="23"/>
          <w:szCs w:val="23"/>
          <w:lang w:val="en-US"/>
        </w:rPr>
        <w:t xml:space="preserve"> __________________ _________________ on the island and finally all died. </w:t>
      </w:r>
    </w:p>
    <w:p w:rsidR="00845701" w:rsidRPr="0062286F" w:rsidRDefault="00845701" w:rsidP="00845701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3"/>
          <w:szCs w:val="23"/>
          <w:lang w:val="en-US"/>
        </w:rPr>
        <w:t xml:space="preserve">The Easter Island statues are famous, but nobody knows why they are there or why there are so </w:t>
      </w:r>
      <w:proofErr w:type="gramStart"/>
      <w:r w:rsidRPr="0062286F">
        <w:rPr>
          <w:rFonts w:ascii="Arial" w:hAnsi="Arial" w:cs="Arial"/>
          <w:sz w:val="23"/>
          <w:szCs w:val="23"/>
          <w:lang w:val="en-US"/>
        </w:rPr>
        <w:t>many .</w:t>
      </w:r>
      <w:proofErr w:type="gramEnd"/>
      <w:r w:rsidRPr="0062286F">
        <w:rPr>
          <w:rFonts w:ascii="Arial" w:hAnsi="Arial" w:cs="Arial"/>
          <w:sz w:val="23"/>
          <w:szCs w:val="23"/>
          <w:lang w:val="en-US"/>
        </w:rPr>
        <w:t xml:space="preserve"> The statues ______</w:t>
      </w:r>
      <w:r w:rsidR="0062286F">
        <w:rPr>
          <w:rFonts w:ascii="Arial" w:hAnsi="Arial" w:cs="Arial"/>
          <w:sz w:val="23"/>
          <w:szCs w:val="23"/>
          <w:lang w:val="en-US"/>
        </w:rPr>
        <w:t>_______</w:t>
      </w:r>
      <w:r w:rsidRPr="0062286F">
        <w:rPr>
          <w:rFonts w:ascii="Arial" w:hAnsi="Arial" w:cs="Arial"/>
          <w:sz w:val="23"/>
          <w:szCs w:val="23"/>
          <w:lang w:val="en-US"/>
        </w:rPr>
        <w:t>______________________</w:t>
      </w:r>
      <w:proofErr w:type="gramStart"/>
      <w:r w:rsidRPr="0062286F">
        <w:rPr>
          <w:rFonts w:ascii="Arial" w:hAnsi="Arial" w:cs="Arial"/>
          <w:sz w:val="23"/>
          <w:szCs w:val="23"/>
          <w:lang w:val="en-US"/>
        </w:rPr>
        <w:t>_ ,</w:t>
      </w:r>
      <w:proofErr w:type="gramEnd"/>
      <w:r w:rsidRPr="0062286F">
        <w:rPr>
          <w:rFonts w:ascii="Arial" w:hAnsi="Arial" w:cs="Arial"/>
          <w:sz w:val="23"/>
          <w:szCs w:val="23"/>
          <w:lang w:val="en-US"/>
        </w:rPr>
        <w:t xml:space="preserve"> or Easter Island ______________________</w:t>
      </w:r>
      <w:r w:rsidR="0062286F">
        <w:rPr>
          <w:rFonts w:ascii="Arial" w:hAnsi="Arial" w:cs="Arial"/>
          <w:sz w:val="23"/>
          <w:szCs w:val="23"/>
          <w:lang w:val="en-US"/>
        </w:rPr>
        <w:t>_____</w:t>
      </w:r>
      <w:r w:rsidRPr="0062286F">
        <w:rPr>
          <w:rFonts w:ascii="Arial" w:hAnsi="Arial" w:cs="Arial"/>
          <w:sz w:val="23"/>
          <w:szCs w:val="23"/>
          <w:lang w:val="en-US"/>
        </w:rPr>
        <w:t xml:space="preserve">____ of a much bigger island. The statues are very large and </w:t>
      </w:r>
      <w:proofErr w:type="gramStart"/>
      <w:r w:rsidRPr="0062286F">
        <w:rPr>
          <w:rFonts w:ascii="Arial" w:hAnsi="Arial" w:cs="Arial"/>
          <w:sz w:val="23"/>
          <w:szCs w:val="23"/>
          <w:lang w:val="en-US"/>
        </w:rPr>
        <w:t>heavy ,</w:t>
      </w:r>
      <w:proofErr w:type="gramEnd"/>
      <w:r w:rsidRPr="0062286F">
        <w:rPr>
          <w:rFonts w:ascii="Arial" w:hAnsi="Arial" w:cs="Arial"/>
          <w:sz w:val="23"/>
          <w:szCs w:val="23"/>
          <w:lang w:val="en-US"/>
        </w:rPr>
        <w:t xml:space="preserve"> so they __________</w:t>
      </w:r>
      <w:r w:rsidR="0062286F">
        <w:rPr>
          <w:rFonts w:ascii="Arial" w:hAnsi="Arial" w:cs="Arial"/>
          <w:sz w:val="23"/>
          <w:szCs w:val="23"/>
          <w:lang w:val="en-US"/>
        </w:rPr>
        <w:t>____</w:t>
      </w:r>
      <w:r w:rsidRPr="0062286F">
        <w:rPr>
          <w:rFonts w:ascii="Arial" w:hAnsi="Arial" w:cs="Arial"/>
          <w:sz w:val="23"/>
          <w:szCs w:val="23"/>
          <w:lang w:val="en-US"/>
        </w:rPr>
        <w:t>______________ to move. Scientists still do not know how the inhabitants ________________</w:t>
      </w:r>
      <w:r w:rsidR="0062286F">
        <w:rPr>
          <w:rFonts w:ascii="Arial" w:hAnsi="Arial" w:cs="Arial"/>
          <w:sz w:val="23"/>
          <w:szCs w:val="23"/>
          <w:lang w:val="en-US"/>
        </w:rPr>
        <w:t>___</w:t>
      </w:r>
      <w:r w:rsidRPr="0062286F">
        <w:rPr>
          <w:rFonts w:ascii="Arial" w:hAnsi="Arial" w:cs="Arial"/>
          <w:sz w:val="23"/>
          <w:szCs w:val="23"/>
          <w:lang w:val="en-US"/>
        </w:rPr>
        <w:t>_________</w:t>
      </w:r>
      <w:proofErr w:type="gramStart"/>
      <w:r w:rsidRPr="0062286F">
        <w:rPr>
          <w:rFonts w:ascii="Arial" w:hAnsi="Arial" w:cs="Arial"/>
          <w:sz w:val="23"/>
          <w:szCs w:val="23"/>
          <w:lang w:val="en-US"/>
        </w:rPr>
        <w:t>_ .</w:t>
      </w:r>
      <w:proofErr w:type="gramEnd"/>
    </w:p>
    <w:p w:rsidR="00845701" w:rsidRPr="00845701" w:rsidRDefault="00845701" w:rsidP="00845701">
      <w:pPr>
        <w:autoSpaceDE w:val="0"/>
        <w:autoSpaceDN w:val="0"/>
        <w:adjustRightInd w:val="0"/>
        <w:rPr>
          <w:rFonts w:ascii="Arial" w:hAnsi="Arial" w:cs="Arial"/>
          <w:color w:val="000000"/>
          <w:lang w:val="en-US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/>
      </w:tblPr>
      <w:tblGrid>
        <w:gridCol w:w="4219"/>
      </w:tblGrid>
      <w:tr w:rsidR="0062286F" w:rsidRPr="00845701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mayhavelanded</w:t>
            </w:r>
            <w:proofErr w:type="spellEnd"/>
          </w:p>
        </w:tc>
      </w:tr>
      <w:tr w:rsidR="0062286F" w:rsidRPr="00845701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mighthave</w:t>
            </w:r>
            <w:proofErr w:type="spellEnd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 xml:space="preserve"> done </w:t>
            </w: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this</w:t>
            </w:r>
            <w:proofErr w:type="spellEnd"/>
          </w:p>
        </w:tc>
      </w:tr>
      <w:tr w:rsidR="0062286F" w:rsidRPr="00406CB3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  <w:lang w:val="en-US"/>
              </w:rPr>
            </w:pPr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  <w:lang w:val="en-US"/>
              </w:rPr>
              <w:t>must have used up all thefood</w:t>
            </w:r>
          </w:p>
        </w:tc>
      </w:tr>
      <w:tr w:rsidR="0062286F" w:rsidRPr="00845701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can’thavebeene</w:t>
            </w:r>
            <w:r w:rsidRPr="0062286F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a</w:t>
            </w:r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sy</w:t>
            </w:r>
            <w:proofErr w:type="spellEnd"/>
          </w:p>
        </w:tc>
      </w:tr>
      <w:tr w:rsidR="0062286F" w:rsidRPr="008C680E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ind w:right="-635"/>
              <w:rPr>
                <w:rFonts w:ascii="Arial" w:hAnsi="Arial" w:cs="Arial"/>
                <w:color w:val="000000"/>
                <w:sz w:val="23"/>
                <w:szCs w:val="23"/>
                <w:lang w:val="en-US"/>
              </w:rPr>
            </w:pPr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  <w:lang w:val="en-US"/>
              </w:rPr>
              <w:t>may have discovered theisland</w:t>
            </w:r>
          </w:p>
        </w:tc>
      </w:tr>
      <w:tr w:rsidR="0062286F" w:rsidRPr="00845701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shouldhave</w:t>
            </w:r>
            <w:proofErr w:type="spellEnd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 xml:space="preserve"> done </w:t>
            </w: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this</w:t>
            </w:r>
            <w:proofErr w:type="spellEnd"/>
          </w:p>
        </w:tc>
      </w:tr>
      <w:tr w:rsidR="0062286F" w:rsidRPr="00845701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couldhavebeenpart</w:t>
            </w:r>
            <w:proofErr w:type="spellEnd"/>
          </w:p>
        </w:tc>
      </w:tr>
      <w:tr w:rsidR="0062286F" w:rsidRPr="00845701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mighthavebeengods</w:t>
            </w:r>
            <w:proofErr w:type="spellEnd"/>
          </w:p>
        </w:tc>
      </w:tr>
      <w:tr w:rsidR="0062286F" w:rsidRPr="00845701" w:rsidTr="0062286F">
        <w:trPr>
          <w:trHeight w:val="120"/>
        </w:trPr>
        <w:tc>
          <w:tcPr>
            <w:tcW w:w="4219" w:type="dxa"/>
          </w:tcPr>
          <w:p w:rsidR="00845701" w:rsidRPr="00845701" w:rsidRDefault="00845701" w:rsidP="0062286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  <w:proofErr w:type="spellStart"/>
            <w:r w:rsidRPr="00845701"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mustnothavelanded</w:t>
            </w:r>
            <w:proofErr w:type="spellEnd"/>
          </w:p>
        </w:tc>
      </w:tr>
    </w:tbl>
    <w:p w:rsidR="007661A1" w:rsidRPr="0062286F" w:rsidRDefault="007661A1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AA4C04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AA4C04" w:rsidP="00AA4C04">
      <w:pPr>
        <w:jc w:val="both"/>
        <w:rPr>
          <w:rFonts w:ascii="Arial" w:hAnsi="Arial" w:cs="Arial"/>
          <w:b/>
          <w:sz w:val="32"/>
          <w:szCs w:val="32"/>
          <w:lang w:val="en-US"/>
        </w:rPr>
      </w:pPr>
      <w:r w:rsidRPr="0062286F">
        <w:rPr>
          <w:rFonts w:ascii="Arial" w:hAnsi="Arial" w:cs="Arial"/>
          <w:b/>
          <w:sz w:val="32"/>
          <w:szCs w:val="32"/>
          <w:lang w:val="en-US"/>
        </w:rPr>
        <w:lastRenderedPageBreak/>
        <w:t>ANSWERS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b/>
          <w:sz w:val="22"/>
          <w:szCs w:val="22"/>
          <w:lang w:val="en-US"/>
        </w:rPr>
        <w:t>A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1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d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5. </w:t>
      </w:r>
      <w:proofErr w:type="gramStart"/>
      <w:r w:rsidR="00A02ED2" w:rsidRPr="0062286F">
        <w:rPr>
          <w:rFonts w:ascii="Arial" w:hAnsi="Arial" w:cs="Arial"/>
          <w:sz w:val="22"/>
          <w:szCs w:val="22"/>
          <w:lang w:val="en-US"/>
        </w:rPr>
        <w:t>h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2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g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6. </w:t>
      </w:r>
      <w:proofErr w:type="gramStart"/>
      <w:r w:rsidR="00A02ED2" w:rsidRPr="0062286F">
        <w:rPr>
          <w:rFonts w:ascii="Arial" w:hAnsi="Arial" w:cs="Arial"/>
          <w:sz w:val="22"/>
          <w:szCs w:val="22"/>
          <w:lang w:val="en-US"/>
        </w:rPr>
        <w:t>b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3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a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7. </w:t>
      </w:r>
      <w:proofErr w:type="gramStart"/>
      <w:r w:rsidR="00A02ED2" w:rsidRPr="0062286F">
        <w:rPr>
          <w:rFonts w:ascii="Arial" w:hAnsi="Arial" w:cs="Arial"/>
          <w:sz w:val="22"/>
          <w:szCs w:val="22"/>
          <w:lang w:val="en-US"/>
        </w:rPr>
        <w:t>e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4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f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8. </w:t>
      </w:r>
      <w:proofErr w:type="gramStart"/>
      <w:r w:rsidR="00A02ED2" w:rsidRPr="0062286F">
        <w:rPr>
          <w:rFonts w:ascii="Arial" w:hAnsi="Arial" w:cs="Arial"/>
          <w:sz w:val="22"/>
          <w:szCs w:val="22"/>
          <w:lang w:val="en-US"/>
        </w:rPr>
        <w:t>c</w:t>
      </w:r>
      <w:proofErr w:type="gramEnd"/>
    </w:p>
    <w:p w:rsidR="00A02ED2" w:rsidRPr="0062286F" w:rsidRDefault="00A02ED2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b/>
          <w:sz w:val="22"/>
          <w:szCs w:val="22"/>
          <w:lang w:val="en-US"/>
        </w:rPr>
        <w:t>B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1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could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walk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shouldn’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said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igh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leave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4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needn’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come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5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us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be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6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ough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to have introduced</w:t>
      </w:r>
    </w:p>
    <w:p w:rsidR="00A02ED2" w:rsidRPr="0062286F" w:rsidRDefault="00A02ED2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b/>
          <w:sz w:val="22"/>
          <w:szCs w:val="22"/>
          <w:lang w:val="en-US"/>
        </w:rPr>
        <w:t>C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1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couldn’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known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needn’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been / shouldn’t have been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us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left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4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could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driven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5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ight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forgotten / may have forgotten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6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should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have called / ought to have called</w:t>
      </w:r>
    </w:p>
    <w:p w:rsidR="00A02ED2" w:rsidRPr="0062286F" w:rsidRDefault="00A02ED2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proofErr w:type="gramStart"/>
      <w:r w:rsidRPr="0062286F">
        <w:rPr>
          <w:rFonts w:ascii="Arial" w:hAnsi="Arial" w:cs="Arial"/>
          <w:b/>
          <w:sz w:val="22"/>
          <w:szCs w:val="22"/>
          <w:lang w:val="en-US"/>
        </w:rPr>
        <w:t>D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 1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They needn’t / don’t have to finish the job tonight.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2. I may / might have taken your jacket by mistake.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3. That man can / is able to speak four languages.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4. My head hurts. I should have / ought to have worn a sunhat.</w:t>
      </w:r>
    </w:p>
    <w:p w:rsidR="00AA4C04" w:rsidRPr="0062286F" w:rsidRDefault="00AA4C04" w:rsidP="00AA4C04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5. It must have rained last night. The grass is wet.</w:t>
      </w:r>
    </w:p>
    <w:p w:rsidR="00AA4C04" w:rsidRPr="0062286F" w:rsidRDefault="00AA4C04" w:rsidP="00AA4C04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>6. You couldn’t have seen Jack. (He’s been abroad since the summer.)</w:t>
      </w:r>
    </w:p>
    <w:p w:rsidR="00AA4C04" w:rsidRPr="0062286F" w:rsidRDefault="00AA4C04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A4C04" w:rsidRPr="0062286F" w:rsidRDefault="007A53BC" w:rsidP="00AA4C04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>E</w:t>
      </w:r>
      <w:r w:rsidR="00406CB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A4C04" w:rsidRPr="0062286F">
        <w:rPr>
          <w:rFonts w:ascii="Arial" w:hAnsi="Arial" w:cs="Arial"/>
          <w:sz w:val="22"/>
          <w:szCs w:val="22"/>
          <w:lang w:val="en-US"/>
        </w:rPr>
        <w:t xml:space="preserve">KEY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. You’ve got plenty of time. You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NEED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hurry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. There’s a knock at the door. I’m expecting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Paul 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It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be him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. I can’t get my phone to work. It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be out of order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4.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I ask you a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question ?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5. That was excellent work.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 xml:space="preserve">But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>COULDN’T</w:t>
      </w:r>
      <w:r w:rsidRPr="0062286F">
        <w:rPr>
          <w:rFonts w:ascii="Arial" w:hAnsi="Arial" w:cs="Arial"/>
          <w:sz w:val="22"/>
          <w:szCs w:val="22"/>
          <w:lang w:val="en-US"/>
        </w:rPr>
        <w:t>do it without you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6. S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be 35. She looks older than that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7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NEED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go to work on Saturdays. It’s my day off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8. Tom has given me a letter to post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forget to post it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9. Ann stayed in bed this morning because s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DIDN’T NEED TO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go to work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0. 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OULD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play chess when he was young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1. You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drive a car when you’re 18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2. Jack spends the whole day just walking around. 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have a job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3. When I was in school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OULD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do a hand stand, but now I’m too old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do one any more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4. My mother keeps telling me that w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wash our hands before we sit down at the dinner table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5. You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>MUSTN’T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forget to turn off the lights when you go to bed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6. When I was a child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OULD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understand adults, now that I’m an adult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understand children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7. Sally looks sad and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worried 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S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have a problem with something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8.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I see your passport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please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19. He’ sees very badly, so 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wear glasses all the time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0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DIDN’T NEED TO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take a taxi because the bus was on time. </w:t>
      </w:r>
    </w:p>
    <w:p w:rsidR="00AA4C04" w:rsidRPr="0062286F" w:rsidRDefault="00AA4C04" w:rsidP="00AA4C04">
      <w:pPr>
        <w:pStyle w:val="Default"/>
        <w:spacing w:after="44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1. He owns a very expensive house. 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be a rich person. </w:t>
      </w:r>
    </w:p>
    <w:p w:rsidR="00AA4C04" w:rsidRPr="0062286F" w:rsidRDefault="00AA4C04" w:rsidP="00AA4C04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2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OULD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swim well when I was a child. I even won the school championships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3. You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NEED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go to the grocery store. We have some milk in the fridge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4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>CAN’T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find my keys. I probably left them at my mother’s place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5. You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DIDN’T NEED TO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buy the tickets. I got two for free from dad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lastRenderedPageBreak/>
        <w:t xml:space="preserve">26. Sh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speak so rudely to her parents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7. The teacher always tells us we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MUST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cheat during a test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8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OULD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stop laughing. The joke was so funny. </w:t>
      </w:r>
    </w:p>
    <w:p w:rsidR="00AA4C04" w:rsidRPr="0062286F" w:rsidRDefault="00AA4C04" w:rsidP="00AA4C04">
      <w:pPr>
        <w:pStyle w:val="Default"/>
        <w:spacing w:after="46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29. I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’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look at you. You’re so dirty. What were you up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to ?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AA4C04" w:rsidRPr="0062286F" w:rsidRDefault="00AA4C04" w:rsidP="00AA4C04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30. </w:t>
      </w:r>
      <w:r w:rsidRPr="0062286F">
        <w:rPr>
          <w:rFonts w:ascii="Arial" w:hAnsi="Arial" w:cs="Arial"/>
          <w:color w:val="1F4E79"/>
          <w:sz w:val="22"/>
          <w:szCs w:val="22"/>
          <w:lang w:val="en-US"/>
        </w:rPr>
        <w:t xml:space="preserve">CAN/COULD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you turn down the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volume ?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 It’s too loud. </w:t>
      </w:r>
    </w:p>
    <w:p w:rsidR="00AA4C04" w:rsidRDefault="00AA4C04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62286F" w:rsidRPr="0062286F" w:rsidRDefault="0062286F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A4C04" w:rsidRDefault="007A53BC" w:rsidP="00AA4C04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 xml:space="preserve">F </w:t>
      </w:r>
      <w:r w:rsidRPr="0062286F">
        <w:rPr>
          <w:rFonts w:ascii="Arial" w:hAnsi="Arial" w:cs="Arial"/>
          <w:sz w:val="22"/>
          <w:szCs w:val="22"/>
          <w:lang w:val="en-US"/>
        </w:rPr>
        <w:t>KEY</w:t>
      </w:r>
    </w:p>
    <w:p w:rsidR="0062286F" w:rsidRPr="0062286F" w:rsidRDefault="0062286F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65875" w:rsidRPr="0062286F" w:rsidRDefault="007A53BC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She might not have passed her exam</w:t>
      </w:r>
    </w:p>
    <w:p w:rsidR="007A53BC" w:rsidRPr="0062286F" w:rsidRDefault="007A53BC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You mustn’t tell Susan what happened</w:t>
      </w:r>
    </w:p>
    <w:p w:rsidR="007A53BC" w:rsidRPr="0062286F" w:rsidRDefault="007A53BC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You can’t be hungry again</w:t>
      </w:r>
    </w:p>
    <w:p w:rsidR="007A53BC" w:rsidRPr="0062286F" w:rsidRDefault="007A53BC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 can take after your son while you’re out</w:t>
      </w:r>
    </w:p>
    <w:p w:rsidR="007A53BC" w:rsidRPr="0062286F" w:rsidRDefault="007A53BC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You might have left your umbrella in the car</w:t>
      </w:r>
    </w:p>
    <w:p w:rsidR="007A53BC" w:rsidRPr="0062286F" w:rsidRDefault="007A53BC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 can’t believe you got it</w:t>
      </w:r>
    </w:p>
    <w:p w:rsidR="00A02ED2" w:rsidRPr="0062286F" w:rsidRDefault="00A02ED2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He must have a big garden in his house</w:t>
      </w:r>
    </w:p>
    <w:p w:rsidR="00A02ED2" w:rsidRPr="0062286F" w:rsidRDefault="00A02ED2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I must phone Sue before she leaves.</w:t>
      </w:r>
    </w:p>
    <w:p w:rsidR="00A02ED2" w:rsidRPr="0062286F" w:rsidRDefault="00A02ED2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The dog might not need the pills anymore</w:t>
      </w:r>
    </w:p>
    <w:p w:rsidR="00A02ED2" w:rsidRPr="0062286F" w:rsidRDefault="00A02ED2" w:rsidP="007A53BC">
      <w:pPr>
        <w:pStyle w:val="Prrafodelista"/>
        <w:numPr>
          <w:ilvl w:val="0"/>
          <w:numId w:val="3"/>
        </w:numPr>
        <w:jc w:val="both"/>
        <w:rPr>
          <w:rFonts w:ascii="Arial" w:hAnsi="Arial" w:cs="Arial"/>
        </w:rPr>
      </w:pPr>
      <w:r w:rsidRPr="0062286F">
        <w:rPr>
          <w:rFonts w:ascii="Arial" w:hAnsi="Arial" w:cs="Arial"/>
        </w:rPr>
        <w:t>He can remember several phone numbers.</w:t>
      </w:r>
    </w:p>
    <w:p w:rsidR="00A65875" w:rsidRDefault="00A65875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62286F" w:rsidRPr="0062286F" w:rsidRDefault="0062286F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830D64" w:rsidRDefault="00830D64" w:rsidP="007718A1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 xml:space="preserve">G </w:t>
      </w:r>
      <w:r w:rsidR="007718A1" w:rsidRPr="0062286F">
        <w:rPr>
          <w:rFonts w:ascii="Arial" w:hAnsi="Arial" w:cs="Arial"/>
          <w:sz w:val="22"/>
          <w:szCs w:val="22"/>
          <w:lang w:val="en-US"/>
        </w:rPr>
        <w:t>KEY</w:t>
      </w:r>
    </w:p>
    <w:p w:rsidR="0062286F" w:rsidRPr="0062286F" w:rsidRDefault="0062286F" w:rsidP="007718A1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830D64" w:rsidRPr="0062286F" w:rsidRDefault="00830D64" w:rsidP="00830D64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r w:rsidRPr="0062286F">
        <w:rPr>
          <w:rFonts w:ascii="Arial" w:hAnsi="Arial" w:cs="Arial"/>
          <w:color w:val="000000"/>
          <w:sz w:val="23"/>
          <w:szCs w:val="23"/>
        </w:rPr>
        <w:t>A : I’m sure schools 50 years ago weren’t the same as they are nowadays (BE)</w:t>
      </w:r>
    </w:p>
    <w:p w:rsidR="00830D64" w:rsidRPr="0062286F" w:rsidRDefault="00830D64" w:rsidP="00830D64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Schools 50 years ago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UST HAVE BEEN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very different from nowadays. </w:t>
      </w:r>
    </w:p>
    <w:p w:rsidR="00830D64" w:rsidRPr="0062286F" w:rsidRDefault="00830D64" w:rsidP="00830D64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t’s possible Josef went to school by bus . (TAKE) </w:t>
      </w:r>
    </w:p>
    <w:p w:rsidR="00830D64" w:rsidRPr="0062286F" w:rsidRDefault="00830D64" w:rsidP="00830D64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osef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AY HAVE TAKEN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the bus to school. 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’m sure their holiday wasn’t very nice because the weather was so bad (HAVE).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With such terrible weather , they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 </w:t>
      </w:r>
      <w:r w:rsidR="00406CB3">
        <w:rPr>
          <w:rFonts w:ascii="Arial" w:hAnsi="Arial" w:cs="Arial"/>
          <w:color w:val="2E5395"/>
          <w:sz w:val="23"/>
          <w:szCs w:val="23"/>
        </w:rPr>
        <w:t xml:space="preserve">CAN’T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HAVE HAD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a very nice holiday. 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 wonder if Jane remembers how to get here (FORGET).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ane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AY HAVE FORGOTTEN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how to get here. 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’m sure Chloe isn’t still lo</w:t>
      </w:r>
      <w:r w:rsidR="007223EA" w:rsidRPr="0062286F">
        <w:rPr>
          <w:rFonts w:ascii="Arial" w:hAnsi="Arial" w:cs="Arial"/>
          <w:color w:val="000000"/>
          <w:sz w:val="23"/>
          <w:szCs w:val="23"/>
        </w:rPr>
        <w:t>o</w:t>
      </w:r>
      <w:r w:rsidRPr="0062286F">
        <w:rPr>
          <w:rFonts w:ascii="Arial" w:hAnsi="Arial" w:cs="Arial"/>
          <w:color w:val="000000"/>
          <w:sz w:val="23"/>
          <w:szCs w:val="23"/>
        </w:rPr>
        <w:t>king for her watch (FIND).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Chloe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UST HAVE FOUND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her watch by now. 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We are going in the wrong direction (MISS).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Yes, we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AY HAVE MISSED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a turning. 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Shake</w:t>
      </w:r>
      <w:r w:rsidR="007223EA" w:rsidRPr="0062286F">
        <w:rPr>
          <w:rFonts w:ascii="Arial" w:hAnsi="Arial" w:cs="Arial"/>
          <w:color w:val="000000"/>
          <w:sz w:val="23"/>
          <w:szCs w:val="23"/>
        </w:rPr>
        <w:t>s</w:t>
      </w:r>
      <w:r w:rsidRPr="0062286F">
        <w:rPr>
          <w:rFonts w:ascii="Arial" w:hAnsi="Arial" w:cs="Arial"/>
          <w:color w:val="000000"/>
          <w:sz w:val="23"/>
          <w:szCs w:val="23"/>
        </w:rPr>
        <w:t>peare and Voltaire weren’t alive at the same time, so they definitely never met (KNOW).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Shakespeare and Voltaire weren’t alive at the same time , so they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CAN’T HAVE KNOWN </w:t>
      </w:r>
      <w:r w:rsidRPr="0062286F">
        <w:rPr>
          <w:rFonts w:ascii="Arial" w:hAnsi="Arial" w:cs="Arial"/>
          <w:color w:val="000000"/>
          <w:sz w:val="23"/>
          <w:szCs w:val="23"/>
        </w:rPr>
        <w:t>each other</w:t>
      </w:r>
      <w:r w:rsidR="007223EA" w:rsidRPr="0062286F">
        <w:rPr>
          <w:rFonts w:ascii="Arial" w:hAnsi="Arial" w:cs="Arial"/>
          <w:color w:val="000000"/>
          <w:sz w:val="23"/>
          <w:szCs w:val="23"/>
        </w:rPr>
        <w:t>.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r w:rsidRPr="0062286F">
        <w:rPr>
          <w:rFonts w:ascii="Arial" w:hAnsi="Arial" w:cs="Arial"/>
          <w:color w:val="000000"/>
          <w:sz w:val="23"/>
          <w:szCs w:val="23"/>
        </w:rPr>
        <w:t xml:space="preserve">A : Alison looks happy about her exam results, so she’s certainly done well (DO) 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Alison looks happy about her exam results, so she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UST HAVE DONE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well. 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45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I’m not su</w:t>
      </w:r>
      <w:r w:rsidR="007223EA" w:rsidRPr="0062286F">
        <w:rPr>
          <w:rFonts w:ascii="Arial" w:hAnsi="Arial" w:cs="Arial"/>
          <w:color w:val="000000"/>
          <w:sz w:val="23"/>
          <w:szCs w:val="23"/>
        </w:rPr>
        <w:t>r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e its right to blame Ray for thatmistake (MAKE). 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spacing w:after="45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Ray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IGHT NOT HAVE MADE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that mistake. </w:t>
      </w:r>
    </w:p>
    <w:p w:rsidR="007223EA" w:rsidRPr="0062286F" w:rsidRDefault="00830D64" w:rsidP="007223EA">
      <w:pPr>
        <w:pStyle w:val="Prrafodelista"/>
        <w:numPr>
          <w:ilvl w:val="0"/>
          <w:numId w:val="5"/>
        </w:num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oe can’t open the door . Maybe he can’t remember where he put the key (LOSE) </w:t>
      </w:r>
    </w:p>
    <w:p w:rsidR="00830D64" w:rsidRPr="0062286F" w:rsidRDefault="00830D64" w:rsidP="007223EA">
      <w:pPr>
        <w:pStyle w:val="Prrafodelista"/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3"/>
          <w:szCs w:val="23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</w:rPr>
        <w:t xml:space="preserve"> J</w:t>
      </w:r>
      <w:r w:rsidR="007223EA" w:rsidRPr="0062286F">
        <w:rPr>
          <w:rFonts w:ascii="Arial" w:hAnsi="Arial" w:cs="Arial"/>
          <w:color w:val="000000"/>
          <w:sz w:val="23"/>
          <w:szCs w:val="23"/>
        </w:rPr>
        <w:t>oe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 can’t open the do</w:t>
      </w:r>
      <w:r w:rsidR="007223EA" w:rsidRPr="0062286F">
        <w:rPr>
          <w:rFonts w:ascii="Arial" w:hAnsi="Arial" w:cs="Arial"/>
          <w:color w:val="000000"/>
          <w:sz w:val="23"/>
          <w:szCs w:val="23"/>
        </w:rPr>
        <w:t>or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. He </w:t>
      </w:r>
      <w:r w:rsidRPr="0062286F">
        <w:rPr>
          <w:rFonts w:ascii="Arial" w:hAnsi="Arial" w:cs="Arial"/>
          <w:color w:val="2E5395"/>
          <w:sz w:val="23"/>
          <w:szCs w:val="23"/>
        </w:rPr>
        <w:t xml:space="preserve">MAY HAVE LOST </w:t>
      </w:r>
      <w:r w:rsidRPr="0062286F">
        <w:rPr>
          <w:rFonts w:ascii="Arial" w:hAnsi="Arial" w:cs="Arial"/>
          <w:color w:val="000000"/>
          <w:sz w:val="23"/>
          <w:szCs w:val="23"/>
        </w:rPr>
        <w:t xml:space="preserve">the key. </w:t>
      </w:r>
    </w:p>
    <w:p w:rsidR="00830D64" w:rsidRDefault="00830D64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62286F" w:rsidRPr="0062286F" w:rsidRDefault="0062286F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7718A1" w:rsidRDefault="007718A1" w:rsidP="007718A1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b/>
          <w:sz w:val="22"/>
          <w:szCs w:val="22"/>
          <w:lang w:val="en-US"/>
        </w:rPr>
        <w:t xml:space="preserve">H </w:t>
      </w:r>
      <w:r w:rsidRPr="0062286F">
        <w:rPr>
          <w:rFonts w:ascii="Arial" w:hAnsi="Arial" w:cs="Arial"/>
          <w:sz w:val="22"/>
          <w:szCs w:val="22"/>
          <w:lang w:val="en-US"/>
        </w:rPr>
        <w:t>KEY</w:t>
      </w:r>
    </w:p>
    <w:p w:rsidR="0062286F" w:rsidRPr="0062286F" w:rsidRDefault="0062286F" w:rsidP="007718A1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. Sally looks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worried 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S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/ MUST HAVE HAD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 problem with something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HAV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lastRenderedPageBreak/>
        <w:t xml:space="preserve">2. Bob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BE / CAN’T HAVE BEEN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t school because I haven’t seen him all da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3. I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OULD HAVE LENT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you the money. Why didn’t you ask m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END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4. </w:t>
      </w:r>
      <w:proofErr w:type="spell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Mr</w:t>
      </w:r>
      <w:proofErr w:type="spell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Travis hasn’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t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co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m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e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t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o work yet.He has never been late for work. 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MISSED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the bus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MISS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5. She knew everything about our plans. S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LISTENED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to our conversation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ISTEN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8732C4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6. A: Will you come to my birthday party tomorrow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afternoon ?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B: I’m sorry but 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I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COME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because I have to look after my sister.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COM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7. Timmy is a very good boy. He isn’t naughty, so 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HAVE BROKEN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that window. Somebody els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BROKEN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i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REAK 2X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8. The street is wet this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morning 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’m 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n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ot sure butit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OULD/ MAY / MIGHT HAVE RAINED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last nigh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RAIN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9. S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OULD SING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like an angel when she was a child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SING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8732C4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0.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 talked to your science teacher yesterday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You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HAVE TALKED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to her b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cause she wa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s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n’t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a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t school yesterday. 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TALK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1. </w:t>
      </w:r>
      <w:proofErr w:type="spell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Mrs</w:t>
      </w:r>
      <w:proofErr w:type="spell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White bought a new fur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coat !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- S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WON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the lotter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WIN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2. He came home alone yesterday. You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SHOULDN’THAVE LET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him do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that ;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IGHT HAVE GOT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lost.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ET, GET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3. He read the message but 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OULDN’TUNDERSTAND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i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UNDERSTAND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4. The singer has got a sore throat so s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SING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t the concer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SING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5. It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AY/MIGHT HAVE </w:t>
      </w:r>
      <w:proofErr w:type="gramStart"/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BEEN 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J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ck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 saw in the park yesterday, but I’m not sure about it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6. We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can’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t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wait an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y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longer. Something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BE DONE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t once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DO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7. Everyone shouted in fear. They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BEEN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very afraid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8732C4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8.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A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’m afraid Ted is watching TV a</w:t>
      </w:r>
      <w:r w:rsidR="008732C4" w:rsidRPr="0062286F">
        <w:rPr>
          <w:rFonts w:ascii="Arial" w:hAnsi="Arial" w:cs="Arial"/>
          <w:color w:val="000000"/>
          <w:sz w:val="23"/>
          <w:szCs w:val="23"/>
          <w:lang w:val="en-US"/>
        </w:rPr>
        <w:t>ga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in.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B :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BE WATCHING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TV because his room is completely silent and dark. 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BE </w:t>
      </w:r>
      <w:proofErr w:type="gramStart"/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SLEEPING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WATCH, SLEEP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19. I can’t find my </w:t>
      </w:r>
      <w:proofErr w:type="gram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book .</w:t>
      </w:r>
      <w:proofErr w:type="gram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I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LEFT IT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on the bus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LEAV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20. S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BE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stupid. She teaches </w:t>
      </w:r>
      <w:proofErr w:type="spellStart"/>
      <w:r w:rsidRPr="0062286F">
        <w:rPr>
          <w:rFonts w:ascii="Arial" w:hAnsi="Arial" w:cs="Arial"/>
          <w:color w:val="000000"/>
          <w:sz w:val="23"/>
          <w:szCs w:val="23"/>
          <w:lang w:val="en-US"/>
        </w:rPr>
        <w:t>maths</w:t>
      </w:r>
      <w:proofErr w:type="spellEnd"/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 at the universit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E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21. S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N’T GO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to school. It’s Saturday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GO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.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22. You were stupid to go skiing here. You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OULD HAVE BROKEN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a leg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BREAK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spacing w:after="46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23. He looked so tired when I saw him. He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MUST HAVE WORKED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>so hard (</w:t>
      </w:r>
      <w:r w:rsidRPr="0062286F">
        <w:rPr>
          <w:rFonts w:ascii="Arial" w:hAnsi="Arial" w:cs="Arial"/>
          <w:i/>
          <w:iCs/>
          <w:color w:val="000000"/>
          <w:sz w:val="23"/>
          <w:szCs w:val="23"/>
          <w:lang w:val="en-US"/>
        </w:rPr>
        <w:t>WORK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) </w:t>
      </w:r>
    </w:p>
    <w:p w:rsidR="007718A1" w:rsidRPr="0062286F" w:rsidRDefault="007718A1" w:rsidP="007718A1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  <w:lang w:val="en-US"/>
        </w:rPr>
      </w:pP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24. Tom </w:t>
      </w:r>
      <w:r w:rsidRPr="0062286F">
        <w:rPr>
          <w:rFonts w:ascii="Arial" w:hAnsi="Arial" w:cs="Arial"/>
          <w:color w:val="2E5395"/>
          <w:sz w:val="23"/>
          <w:szCs w:val="23"/>
          <w:lang w:val="en-US"/>
        </w:rPr>
        <w:t xml:space="preserve">CAN’T HAVE WRITTEN </w:t>
      </w:r>
      <w:r w:rsidRPr="0062286F">
        <w:rPr>
          <w:rFonts w:ascii="Arial" w:hAnsi="Arial" w:cs="Arial"/>
          <w:color w:val="000000"/>
          <w:sz w:val="23"/>
          <w:szCs w:val="23"/>
          <w:lang w:val="en-US"/>
        </w:rPr>
        <w:t xml:space="preserve">this because it is in French and Tom doesn’t know French. </w:t>
      </w:r>
    </w:p>
    <w:p w:rsidR="00830D64" w:rsidRPr="0062286F" w:rsidRDefault="00830D64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7718A1" w:rsidRPr="0062286F" w:rsidRDefault="007718A1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845701" w:rsidRPr="0062286F" w:rsidRDefault="0062286F" w:rsidP="00845701">
      <w:pPr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I</w:t>
      </w:r>
      <w:r w:rsidR="00845701" w:rsidRPr="0062286F">
        <w:rPr>
          <w:rFonts w:ascii="Arial" w:hAnsi="Arial" w:cs="Arial"/>
          <w:sz w:val="22"/>
          <w:szCs w:val="22"/>
          <w:lang w:val="en-US"/>
        </w:rPr>
        <w:t>KEY</w:t>
      </w:r>
    </w:p>
    <w:p w:rsidR="00845701" w:rsidRPr="0062286F" w:rsidRDefault="00845701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845701" w:rsidRPr="0062286F" w:rsidRDefault="00845701" w:rsidP="0084570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Easter Island, 3,000 km off the coast of Chile in the Pacific Ocean is very far from land. Today, it is a small island with few people or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trees ,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but at one time a lot of people lived there. Scientists believe that the original inhabitants </w:t>
      </w:r>
      <w:r w:rsidRPr="0062286F">
        <w:rPr>
          <w:rFonts w:ascii="Arial" w:hAnsi="Arial" w:cs="Arial"/>
          <w:color w:val="2E5395"/>
          <w:sz w:val="22"/>
          <w:szCs w:val="22"/>
          <w:lang w:val="en-US"/>
        </w:rPr>
        <w:t xml:space="preserve">MAY HAVE DISCOVERED THE ISLAND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by accident. Around 100 people </w:t>
      </w:r>
      <w:r w:rsidRPr="0062286F">
        <w:rPr>
          <w:rFonts w:ascii="Arial" w:hAnsi="Arial" w:cs="Arial"/>
          <w:color w:val="2E5395"/>
          <w:sz w:val="22"/>
          <w:szCs w:val="22"/>
          <w:lang w:val="en-US"/>
        </w:rPr>
        <w:t xml:space="preserve">MAY HAVE LANDED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on the western coast of the island. </w:t>
      </w:r>
    </w:p>
    <w:p w:rsidR="00845701" w:rsidRPr="0062286F" w:rsidRDefault="00845701" w:rsidP="0084570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But then the number of inhabitants increased too quickly. Scientists agree that the inhabitants </w:t>
      </w:r>
      <w:r w:rsidRPr="0062286F">
        <w:rPr>
          <w:rFonts w:ascii="Arial" w:hAnsi="Arial" w:cs="Arial"/>
          <w:color w:val="2E5395"/>
          <w:sz w:val="22"/>
          <w:szCs w:val="22"/>
          <w:lang w:val="en-US"/>
        </w:rPr>
        <w:t xml:space="preserve">MUST HAVE USED UP ALL THE FOOD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on the island and finally all died. </w:t>
      </w:r>
    </w:p>
    <w:p w:rsidR="00845701" w:rsidRPr="0062286F" w:rsidRDefault="00845701" w:rsidP="00845701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2286F">
        <w:rPr>
          <w:rFonts w:ascii="Arial" w:hAnsi="Arial" w:cs="Arial"/>
          <w:sz w:val="22"/>
          <w:szCs w:val="22"/>
          <w:lang w:val="en-US"/>
        </w:rPr>
        <w:t xml:space="preserve">The Easter Island statues are famous, but nobody knows why they are there or why there are so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many .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The statues </w:t>
      </w:r>
      <w:r w:rsidRPr="0062286F">
        <w:rPr>
          <w:rFonts w:ascii="Arial" w:hAnsi="Arial" w:cs="Arial"/>
          <w:color w:val="2E5395"/>
          <w:sz w:val="22"/>
          <w:szCs w:val="22"/>
          <w:lang w:val="en-US"/>
        </w:rPr>
        <w:t xml:space="preserve">MIGHT HAVE BEEN </w:t>
      </w:r>
      <w:proofErr w:type="gramStart"/>
      <w:r w:rsidRPr="0062286F">
        <w:rPr>
          <w:rFonts w:ascii="Arial" w:hAnsi="Arial" w:cs="Arial"/>
          <w:color w:val="2E5395"/>
          <w:sz w:val="22"/>
          <w:szCs w:val="22"/>
          <w:lang w:val="en-US"/>
        </w:rPr>
        <w:t xml:space="preserve">GODS </w:t>
      </w:r>
      <w:r w:rsidRPr="0062286F">
        <w:rPr>
          <w:rFonts w:ascii="Arial" w:hAnsi="Arial" w:cs="Arial"/>
          <w:sz w:val="22"/>
          <w:szCs w:val="22"/>
          <w:lang w:val="en-US"/>
        </w:rPr>
        <w:t>,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or Easter Island </w:t>
      </w:r>
      <w:r w:rsidRPr="0062286F">
        <w:rPr>
          <w:rFonts w:ascii="Arial" w:hAnsi="Arial" w:cs="Arial"/>
          <w:color w:val="2E5395"/>
          <w:sz w:val="22"/>
          <w:szCs w:val="22"/>
          <w:lang w:val="en-US"/>
        </w:rPr>
        <w:t xml:space="preserve">COULD HAVE BEEN PART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of a much bigger island. The statues are very large and </w:t>
      </w:r>
      <w:proofErr w:type="gramStart"/>
      <w:r w:rsidRPr="0062286F">
        <w:rPr>
          <w:rFonts w:ascii="Arial" w:hAnsi="Arial" w:cs="Arial"/>
          <w:sz w:val="22"/>
          <w:szCs w:val="22"/>
          <w:lang w:val="en-US"/>
        </w:rPr>
        <w:t>heavy ,</w:t>
      </w:r>
      <w:proofErr w:type="gramEnd"/>
      <w:r w:rsidRPr="0062286F">
        <w:rPr>
          <w:rFonts w:ascii="Arial" w:hAnsi="Arial" w:cs="Arial"/>
          <w:sz w:val="22"/>
          <w:szCs w:val="22"/>
          <w:lang w:val="en-US"/>
        </w:rPr>
        <w:t xml:space="preserve"> so they </w:t>
      </w:r>
      <w:r w:rsidRPr="0062286F">
        <w:rPr>
          <w:rFonts w:ascii="Arial" w:hAnsi="Arial" w:cs="Arial"/>
          <w:color w:val="2E5395"/>
          <w:sz w:val="22"/>
          <w:szCs w:val="22"/>
          <w:lang w:val="en-US"/>
        </w:rPr>
        <w:t xml:space="preserve">CAN’T HAVE BEEN EASY </w:t>
      </w:r>
      <w:r w:rsidRPr="0062286F">
        <w:rPr>
          <w:rFonts w:ascii="Arial" w:hAnsi="Arial" w:cs="Arial"/>
          <w:sz w:val="22"/>
          <w:szCs w:val="22"/>
          <w:lang w:val="en-US"/>
        </w:rPr>
        <w:t xml:space="preserve">to move. Scientists still do not know how the inhabitants </w:t>
      </w:r>
      <w:r w:rsidRPr="0062286F">
        <w:rPr>
          <w:rFonts w:ascii="Arial" w:hAnsi="Arial" w:cs="Arial"/>
          <w:color w:val="2E5395"/>
          <w:sz w:val="22"/>
          <w:szCs w:val="22"/>
          <w:lang w:val="en-US"/>
        </w:rPr>
        <w:t>MIGHT HAVE DONE</w:t>
      </w:r>
      <w:r w:rsidR="008C680E">
        <w:rPr>
          <w:rFonts w:ascii="Arial" w:hAnsi="Arial" w:cs="Arial"/>
          <w:color w:val="2E5395"/>
          <w:sz w:val="22"/>
          <w:szCs w:val="22"/>
          <w:lang w:val="en-US"/>
        </w:rPr>
        <w:t xml:space="preserve"> THIS</w:t>
      </w:r>
      <w:bookmarkStart w:id="0" w:name="_GoBack"/>
      <w:bookmarkEnd w:id="0"/>
      <w:r w:rsidRPr="0062286F">
        <w:rPr>
          <w:rFonts w:ascii="Arial" w:hAnsi="Arial" w:cs="Arial"/>
          <w:sz w:val="22"/>
          <w:szCs w:val="22"/>
          <w:lang w:val="en-US"/>
        </w:rPr>
        <w:t>.</w:t>
      </w:r>
    </w:p>
    <w:p w:rsidR="007718A1" w:rsidRPr="0062286F" w:rsidRDefault="007718A1" w:rsidP="00AA4C04">
      <w:pPr>
        <w:jc w:val="both"/>
        <w:rPr>
          <w:rFonts w:ascii="Arial" w:hAnsi="Arial" w:cs="Arial"/>
          <w:sz w:val="22"/>
          <w:szCs w:val="22"/>
          <w:lang w:val="en-US"/>
        </w:rPr>
      </w:pPr>
    </w:p>
    <w:sectPr w:rsidR="007718A1" w:rsidRPr="0062286F" w:rsidSect="007718A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1430" w:header="283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718A1" w:rsidRDefault="007718A1" w:rsidP="00703221">
      <w:r>
        <w:separator/>
      </w:r>
    </w:p>
  </w:endnote>
  <w:endnote w:type="continuationSeparator" w:id="1">
    <w:p w:rsidR="007718A1" w:rsidRDefault="007718A1" w:rsidP="007032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18A1" w:rsidRDefault="007718A1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18A1" w:rsidRDefault="007718A1">
    <w:pPr>
      <w:pStyle w:val="Piedepgin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18A1" w:rsidRDefault="007718A1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718A1" w:rsidRDefault="007718A1" w:rsidP="00703221">
      <w:r>
        <w:separator/>
      </w:r>
    </w:p>
  </w:footnote>
  <w:footnote w:type="continuationSeparator" w:id="1">
    <w:p w:rsidR="007718A1" w:rsidRDefault="007718A1" w:rsidP="007032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18A1" w:rsidRDefault="007718A1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aconcuadrcula"/>
      <w:tblW w:w="10206" w:type="dxa"/>
      <w:tblInd w:w="392" w:type="dxa"/>
      <w:tblLook w:val="04A0"/>
    </w:tblPr>
    <w:tblGrid>
      <w:gridCol w:w="3685"/>
      <w:gridCol w:w="4536"/>
      <w:gridCol w:w="1985"/>
    </w:tblGrid>
    <w:tr w:rsidR="007718A1" w:rsidTr="00950B2F">
      <w:tc>
        <w:tcPr>
          <w:tcW w:w="3685" w:type="dxa"/>
        </w:tcPr>
        <w:p w:rsidR="007718A1" w:rsidRDefault="007718A1" w:rsidP="00724640">
          <w:pPr>
            <w:pStyle w:val="Encabezado"/>
            <w:tabs>
              <w:tab w:val="clear" w:pos="4252"/>
            </w:tabs>
            <w:ind w:left="-81"/>
          </w:pPr>
          <w:r>
            <w:rPr>
              <w:rFonts w:ascii="Helvetica" w:hAnsi="Helvetica" w:cs="Helvetica"/>
              <w:noProof/>
              <w:lang w:val="es-ES" w:eastAsia="es-ES"/>
            </w:rPr>
            <w:drawing>
              <wp:inline distT="0" distB="0" distL="0" distR="0">
                <wp:extent cx="1714500" cy="549764"/>
                <wp:effectExtent l="0" t="0" r="0" b="0"/>
                <wp:docPr id="17" name="Imagen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0975" cy="6320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es-ES" w:eastAsia="es-ES"/>
            </w:rPr>
            <w:drawing>
              <wp:inline distT="0" distB="0" distL="0" distR="0">
                <wp:extent cx="478155" cy="542925"/>
                <wp:effectExtent l="0" t="0" r="0" b="0"/>
                <wp:docPr id="2" name="Imagen 2" descr="Resultado de imagen de ricardo mella fot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Resultado de imagen de ricardo mella fot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0561" cy="5456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6" w:type="dxa"/>
        </w:tcPr>
        <w:p w:rsidR="007718A1" w:rsidRPr="00950B2F" w:rsidRDefault="007718A1" w:rsidP="00950B2F">
          <w:pPr>
            <w:pStyle w:val="Encabezado"/>
            <w:rPr>
              <w:b/>
              <w:i/>
              <w:sz w:val="18"/>
              <w:szCs w:val="18"/>
            </w:rPr>
          </w:pPr>
          <w:r w:rsidRPr="00950B2F">
            <w:rPr>
              <w:rFonts w:ascii="Arial" w:hAnsi="Arial" w:cs="Arial"/>
              <w:b/>
              <w:i/>
              <w:noProof/>
              <w:sz w:val="18"/>
              <w:szCs w:val="18"/>
              <w:lang w:val="es-ES" w:eastAsia="es-ES"/>
            </w:rPr>
            <w:drawing>
              <wp:anchor distT="0" distB="0" distL="114935" distR="114935" simplePos="0" relativeHeight="251656192" behindDoc="1" locked="0" layoutInCell="1" allowOverlap="1">
                <wp:simplePos x="0" y="0"/>
                <wp:positionH relativeFrom="column">
                  <wp:posOffset>2347435</wp:posOffset>
                </wp:positionH>
                <wp:positionV relativeFrom="paragraph">
                  <wp:posOffset>-317</wp:posOffset>
                </wp:positionV>
                <wp:extent cx="442913" cy="638175"/>
                <wp:effectExtent l="0" t="0" r="0" b="0"/>
                <wp:wrapNone/>
                <wp:docPr id="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5076" cy="6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Pr="00950B2F">
            <w:rPr>
              <w:b/>
              <w:i/>
              <w:sz w:val="18"/>
              <w:szCs w:val="18"/>
            </w:rPr>
            <w:t>I.E.S. RICARDO MELLA</w:t>
          </w:r>
        </w:p>
        <w:p w:rsidR="007718A1" w:rsidRPr="00950B2F" w:rsidRDefault="007718A1">
          <w:pPr>
            <w:pStyle w:val="Encabezado"/>
            <w:rPr>
              <w:sz w:val="15"/>
              <w:szCs w:val="15"/>
            </w:rPr>
          </w:pPr>
          <w:r w:rsidRPr="00950B2F">
            <w:rPr>
              <w:sz w:val="15"/>
              <w:szCs w:val="15"/>
            </w:rPr>
            <w:t>Estrada Vella Madrid 177 – 36214 Vigo. Pontevedra.</w:t>
          </w:r>
        </w:p>
        <w:p w:rsidR="007718A1" w:rsidRPr="00950B2F" w:rsidRDefault="007718A1">
          <w:pPr>
            <w:pStyle w:val="Encabezado"/>
            <w:rPr>
              <w:sz w:val="15"/>
              <w:szCs w:val="15"/>
            </w:rPr>
          </w:pPr>
          <w:r w:rsidRPr="00950B2F">
            <w:rPr>
              <w:sz w:val="15"/>
              <w:szCs w:val="15"/>
            </w:rPr>
            <w:t>Teléfono: 886121100 – Fax: 886121026</w:t>
          </w:r>
        </w:p>
        <w:p w:rsidR="007718A1" w:rsidRPr="00950B2F" w:rsidRDefault="007718A1">
          <w:pPr>
            <w:pStyle w:val="Encabezado"/>
            <w:rPr>
              <w:sz w:val="15"/>
              <w:szCs w:val="15"/>
              <w:lang w:val="es-ES"/>
            </w:rPr>
          </w:pPr>
          <w:r w:rsidRPr="00950B2F">
            <w:rPr>
              <w:sz w:val="15"/>
              <w:szCs w:val="15"/>
              <w:lang w:val="es-ES"/>
            </w:rPr>
            <w:t xml:space="preserve">Web: </w:t>
          </w:r>
          <w:r w:rsidRPr="00950B2F">
            <w:rPr>
              <w:color w:val="FF0000"/>
              <w:sz w:val="15"/>
              <w:szCs w:val="15"/>
              <w:lang w:val="es-ES"/>
            </w:rPr>
            <w:t>http://edu.xunta,es/centros/iesricardomella</w:t>
          </w:r>
        </w:p>
        <w:p w:rsidR="007718A1" w:rsidRPr="003D3A28" w:rsidRDefault="007718A1">
          <w:pPr>
            <w:pStyle w:val="Encabezado"/>
            <w:rPr>
              <w:sz w:val="16"/>
              <w:szCs w:val="16"/>
            </w:rPr>
          </w:pPr>
          <w:r w:rsidRPr="00950B2F">
            <w:rPr>
              <w:sz w:val="15"/>
              <w:szCs w:val="15"/>
            </w:rPr>
            <w:t xml:space="preserve">Correo Electrónico: </w:t>
          </w:r>
          <w:r w:rsidRPr="00950B2F">
            <w:rPr>
              <w:color w:val="2E74B5" w:themeColor="accent1" w:themeShade="BF"/>
              <w:sz w:val="15"/>
              <w:szCs w:val="15"/>
            </w:rPr>
            <w:t>ies.ricardo.mella@edu.xunta.es</w:t>
          </w:r>
        </w:p>
      </w:tc>
      <w:tc>
        <w:tcPr>
          <w:tcW w:w="1985" w:type="dxa"/>
        </w:tcPr>
        <w:p w:rsidR="007718A1" w:rsidRPr="00950B2F" w:rsidRDefault="007718A1" w:rsidP="00DB732B">
          <w:pPr>
            <w:pStyle w:val="Encabezado"/>
            <w:jc w:val="center"/>
            <w:rPr>
              <w:b/>
              <w:i/>
              <w:sz w:val="21"/>
              <w:szCs w:val="21"/>
            </w:rPr>
          </w:pPr>
          <w:r w:rsidRPr="00950B2F">
            <w:rPr>
              <w:b/>
              <w:i/>
              <w:sz w:val="21"/>
              <w:szCs w:val="21"/>
            </w:rPr>
            <w:t>Departamento de</w:t>
          </w:r>
        </w:p>
        <w:p w:rsidR="007718A1" w:rsidRPr="00950B2F" w:rsidRDefault="007718A1" w:rsidP="00DB732B">
          <w:pPr>
            <w:pStyle w:val="Encabezado"/>
            <w:jc w:val="center"/>
            <w:rPr>
              <w:b/>
              <w:i/>
              <w:sz w:val="21"/>
              <w:szCs w:val="21"/>
            </w:rPr>
          </w:pPr>
          <w:r>
            <w:rPr>
              <w:b/>
              <w:i/>
              <w:sz w:val="21"/>
              <w:szCs w:val="21"/>
            </w:rPr>
            <w:t>Orientación</w:t>
          </w:r>
        </w:p>
        <w:p w:rsidR="007718A1" w:rsidRPr="00680E83" w:rsidRDefault="007718A1" w:rsidP="00950B2F">
          <w:pPr>
            <w:pStyle w:val="Encabezado"/>
            <w:tabs>
              <w:tab w:val="clear" w:pos="4252"/>
              <w:tab w:val="clear" w:pos="8504"/>
              <w:tab w:val="center" w:pos="884"/>
            </w:tabs>
            <w:rPr>
              <w:b/>
              <w:i/>
              <w:sz w:val="22"/>
              <w:szCs w:val="22"/>
            </w:rPr>
          </w:pPr>
          <w:r>
            <w:rPr>
              <w:noProof/>
              <w:lang w:val="es-ES" w:eastAsia="es-ES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63818</wp:posOffset>
                </wp:positionH>
                <wp:positionV relativeFrom="page">
                  <wp:posOffset>349726</wp:posOffset>
                </wp:positionV>
                <wp:extent cx="1143000" cy="287612"/>
                <wp:effectExtent l="0" t="0" r="0" b="0"/>
                <wp:wrapNone/>
                <wp:docPr id="10" name="Imagen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4735" cy="2955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:rsidR="007718A1" w:rsidRDefault="007718A1" w:rsidP="00724640">
    <w:pPr>
      <w:pStyle w:val="Encabezado"/>
      <w:ind w:left="567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18A1" w:rsidRDefault="007718A1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21A54"/>
    <w:multiLevelType w:val="hybridMultilevel"/>
    <w:tmpl w:val="39387A0E"/>
    <w:lvl w:ilvl="0" w:tplc="89921F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5757F6"/>
    <w:multiLevelType w:val="hybridMultilevel"/>
    <w:tmpl w:val="FE8E173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213DD6"/>
    <w:multiLevelType w:val="hybridMultilevel"/>
    <w:tmpl w:val="28B27780"/>
    <w:lvl w:ilvl="0" w:tplc="D37828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801498"/>
    <w:multiLevelType w:val="hybridMultilevel"/>
    <w:tmpl w:val="5306915E"/>
    <w:lvl w:ilvl="0" w:tplc="CD747A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F17677"/>
    <w:multiLevelType w:val="hybridMultilevel"/>
    <w:tmpl w:val="2458B774"/>
    <w:lvl w:ilvl="0" w:tplc="5142B300">
      <w:start w:val="1"/>
      <w:numFmt w:val="decimal"/>
      <w:lvlText w:val="%1."/>
      <w:lvlJc w:val="left"/>
      <w:pPr>
        <w:ind w:left="873" w:hanging="360"/>
      </w:pPr>
      <w:rPr>
        <w:rFonts w:ascii="Calibri" w:eastAsia="Calibri" w:hAnsi="Calibri" w:hint="default"/>
        <w:w w:val="99"/>
        <w:sz w:val="24"/>
        <w:szCs w:val="24"/>
      </w:rPr>
    </w:lvl>
    <w:lvl w:ilvl="1" w:tplc="7A64CC6A">
      <w:start w:val="1"/>
      <w:numFmt w:val="bullet"/>
      <w:lvlText w:val="•"/>
      <w:lvlJc w:val="left"/>
      <w:pPr>
        <w:ind w:left="1786" w:hanging="360"/>
      </w:pPr>
      <w:rPr>
        <w:rFonts w:hint="default"/>
      </w:rPr>
    </w:lvl>
    <w:lvl w:ilvl="2" w:tplc="A2B694C0">
      <w:start w:val="1"/>
      <w:numFmt w:val="bullet"/>
      <w:lvlText w:val="•"/>
      <w:lvlJc w:val="left"/>
      <w:pPr>
        <w:ind w:left="2693" w:hanging="360"/>
      </w:pPr>
      <w:rPr>
        <w:rFonts w:hint="default"/>
      </w:rPr>
    </w:lvl>
    <w:lvl w:ilvl="3" w:tplc="29A6510C">
      <w:start w:val="1"/>
      <w:numFmt w:val="bullet"/>
      <w:lvlText w:val="•"/>
      <w:lvlJc w:val="left"/>
      <w:pPr>
        <w:ind w:left="3599" w:hanging="360"/>
      </w:pPr>
      <w:rPr>
        <w:rFonts w:hint="default"/>
      </w:rPr>
    </w:lvl>
    <w:lvl w:ilvl="4" w:tplc="A00088C0">
      <w:start w:val="1"/>
      <w:numFmt w:val="bullet"/>
      <w:lvlText w:val="•"/>
      <w:lvlJc w:val="left"/>
      <w:pPr>
        <w:ind w:left="4506" w:hanging="360"/>
      </w:pPr>
      <w:rPr>
        <w:rFonts w:hint="default"/>
      </w:rPr>
    </w:lvl>
    <w:lvl w:ilvl="5" w:tplc="AFC250C4">
      <w:start w:val="1"/>
      <w:numFmt w:val="bullet"/>
      <w:lvlText w:val="•"/>
      <w:lvlJc w:val="left"/>
      <w:pPr>
        <w:ind w:left="5413" w:hanging="360"/>
      </w:pPr>
      <w:rPr>
        <w:rFonts w:hint="default"/>
      </w:rPr>
    </w:lvl>
    <w:lvl w:ilvl="6" w:tplc="F83CD752">
      <w:start w:val="1"/>
      <w:numFmt w:val="bullet"/>
      <w:lvlText w:val="•"/>
      <w:lvlJc w:val="left"/>
      <w:pPr>
        <w:ind w:left="6319" w:hanging="360"/>
      </w:pPr>
      <w:rPr>
        <w:rFonts w:hint="default"/>
      </w:rPr>
    </w:lvl>
    <w:lvl w:ilvl="7" w:tplc="1A545C12">
      <w:start w:val="1"/>
      <w:numFmt w:val="bullet"/>
      <w:lvlText w:val="•"/>
      <w:lvlJc w:val="left"/>
      <w:pPr>
        <w:ind w:left="7226" w:hanging="360"/>
      </w:pPr>
      <w:rPr>
        <w:rFonts w:hint="default"/>
      </w:rPr>
    </w:lvl>
    <w:lvl w:ilvl="8" w:tplc="8F52C2B4">
      <w:start w:val="1"/>
      <w:numFmt w:val="bullet"/>
      <w:lvlText w:val="•"/>
      <w:lvlJc w:val="left"/>
      <w:pPr>
        <w:ind w:left="8133" w:hanging="36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8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M0NTM3sTA0NzIztjRQ0lEKTi0uzszPAykwrAUADtmiEywAAAA="/>
  </w:docVars>
  <w:rsids>
    <w:rsidRoot w:val="008155FF"/>
    <w:rsid w:val="000A3971"/>
    <w:rsid w:val="000B4280"/>
    <w:rsid w:val="000B611E"/>
    <w:rsid w:val="000C45ED"/>
    <w:rsid w:val="000D6D31"/>
    <w:rsid w:val="001065C8"/>
    <w:rsid w:val="00231DD3"/>
    <w:rsid w:val="002752A1"/>
    <w:rsid w:val="002E6065"/>
    <w:rsid w:val="003D16FA"/>
    <w:rsid w:val="003D3A28"/>
    <w:rsid w:val="00406CB3"/>
    <w:rsid w:val="00426415"/>
    <w:rsid w:val="00466E53"/>
    <w:rsid w:val="00486367"/>
    <w:rsid w:val="00493D3D"/>
    <w:rsid w:val="004F08CB"/>
    <w:rsid w:val="00514C83"/>
    <w:rsid w:val="00593FA4"/>
    <w:rsid w:val="00605192"/>
    <w:rsid w:val="0062286F"/>
    <w:rsid w:val="0063345C"/>
    <w:rsid w:val="00680E83"/>
    <w:rsid w:val="006E34D1"/>
    <w:rsid w:val="00703221"/>
    <w:rsid w:val="007223EA"/>
    <w:rsid w:val="00724640"/>
    <w:rsid w:val="007446F2"/>
    <w:rsid w:val="007661A1"/>
    <w:rsid w:val="007718A1"/>
    <w:rsid w:val="007A53BC"/>
    <w:rsid w:val="007F1369"/>
    <w:rsid w:val="007F71EC"/>
    <w:rsid w:val="0081207E"/>
    <w:rsid w:val="008155FF"/>
    <w:rsid w:val="00830D64"/>
    <w:rsid w:val="00845701"/>
    <w:rsid w:val="00855D0A"/>
    <w:rsid w:val="008732C4"/>
    <w:rsid w:val="00877F9F"/>
    <w:rsid w:val="008860D2"/>
    <w:rsid w:val="008A1EFE"/>
    <w:rsid w:val="008C680E"/>
    <w:rsid w:val="008D7F56"/>
    <w:rsid w:val="008E293B"/>
    <w:rsid w:val="00950B2F"/>
    <w:rsid w:val="00981E31"/>
    <w:rsid w:val="0098541D"/>
    <w:rsid w:val="009B0A88"/>
    <w:rsid w:val="00A02ED2"/>
    <w:rsid w:val="00A65875"/>
    <w:rsid w:val="00A97E40"/>
    <w:rsid w:val="00AA4C04"/>
    <w:rsid w:val="00AE14B3"/>
    <w:rsid w:val="00AE57AA"/>
    <w:rsid w:val="00B17FC5"/>
    <w:rsid w:val="00BF73B0"/>
    <w:rsid w:val="00C35F5F"/>
    <w:rsid w:val="00C5138E"/>
    <w:rsid w:val="00C51AA2"/>
    <w:rsid w:val="00CA19B3"/>
    <w:rsid w:val="00D4440E"/>
    <w:rsid w:val="00D5053F"/>
    <w:rsid w:val="00D75DF1"/>
    <w:rsid w:val="00D91CD9"/>
    <w:rsid w:val="00DA72AB"/>
    <w:rsid w:val="00DB732B"/>
    <w:rsid w:val="00E0111A"/>
    <w:rsid w:val="00E121B0"/>
    <w:rsid w:val="00E15600"/>
    <w:rsid w:val="00EE49F6"/>
    <w:rsid w:val="00F0337A"/>
    <w:rsid w:val="00F517B6"/>
    <w:rsid w:val="00FE01A5"/>
    <w:rsid w:val="00FF35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701"/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0322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03221"/>
    <w:rPr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70322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03221"/>
    <w:rPr>
      <w:lang w:val="es-ES_tradnl"/>
    </w:rPr>
  </w:style>
  <w:style w:type="table" w:styleId="Tablaconcuadrcula">
    <w:name w:val="Table Grid"/>
    <w:basedOn w:val="Tablanormal"/>
    <w:uiPriority w:val="39"/>
    <w:rsid w:val="000B42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981E3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81E31"/>
    <w:rPr>
      <w:rFonts w:ascii="Tahoma" w:hAnsi="Tahoma" w:cs="Tahoma"/>
      <w:sz w:val="16"/>
      <w:szCs w:val="16"/>
      <w:lang w:val="es-ES_tradnl"/>
    </w:rPr>
  </w:style>
  <w:style w:type="paragraph" w:customStyle="1" w:styleId="Default">
    <w:name w:val="Default"/>
    <w:rsid w:val="00AA4C04"/>
    <w:pPr>
      <w:autoSpaceDE w:val="0"/>
      <w:autoSpaceDN w:val="0"/>
      <w:adjustRightInd w:val="0"/>
    </w:pPr>
    <w:rPr>
      <w:rFonts w:ascii="Calibri Light" w:hAnsi="Calibri Light" w:cs="Calibri Light"/>
      <w:color w:val="000000"/>
      <w:lang w:val="es-ES_tradnl"/>
    </w:rPr>
  </w:style>
  <w:style w:type="paragraph" w:styleId="Textoindependiente">
    <w:name w:val="Body Text"/>
    <w:basedOn w:val="Normal"/>
    <w:link w:val="TextoindependienteCar"/>
    <w:uiPriority w:val="1"/>
    <w:qFormat/>
    <w:rsid w:val="00231DD3"/>
    <w:pPr>
      <w:widowControl w:val="0"/>
      <w:spacing w:before="24"/>
      <w:ind w:left="873" w:hanging="360"/>
    </w:pPr>
    <w:rPr>
      <w:rFonts w:ascii="Calibri" w:eastAsia="Calibri" w:hAnsi="Calibri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31DD3"/>
    <w:rPr>
      <w:rFonts w:ascii="Calibri" w:eastAsia="Calibri" w:hAnsi="Calibri"/>
      <w:lang w:val="en-US"/>
    </w:rPr>
  </w:style>
  <w:style w:type="paragraph" w:styleId="Prrafodelista">
    <w:name w:val="List Paragraph"/>
    <w:basedOn w:val="Normal"/>
    <w:uiPriority w:val="1"/>
    <w:qFormat/>
    <w:rsid w:val="00231DD3"/>
    <w:pPr>
      <w:widowControl w:val="0"/>
    </w:pPr>
    <w:rPr>
      <w:sz w:val="22"/>
      <w:szCs w:val="2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19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2908</Words>
  <Characters>15998</Characters>
  <Application>Microsoft Office Word</Application>
  <DocSecurity>0</DocSecurity>
  <Lines>133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o perez lorenzo</dc:creator>
  <cp:lastModifiedBy>user</cp:lastModifiedBy>
  <cp:revision>8</cp:revision>
  <cp:lastPrinted>2016-01-06T23:52:00Z</cp:lastPrinted>
  <dcterms:created xsi:type="dcterms:W3CDTF">2022-11-21T18:05:00Z</dcterms:created>
  <dcterms:modified xsi:type="dcterms:W3CDTF">2022-11-24T08:00:00Z</dcterms:modified>
</cp:coreProperties>
</file>